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6774" w:rsidRDefault="004B6774" w:rsidP="004B6774">
      <w:pPr>
        <w:jc w:val="center"/>
        <w:rPr>
          <w:sz w:val="44"/>
          <w:szCs w:val="44"/>
          <w:lang w:val="en-US"/>
        </w:rPr>
      </w:pPr>
    </w:p>
    <w:p w:rsidR="004B6774" w:rsidRDefault="004B6774" w:rsidP="00225666">
      <w:pPr>
        <w:rPr>
          <w:sz w:val="44"/>
          <w:szCs w:val="44"/>
          <w:lang w:val="en-US"/>
        </w:rPr>
      </w:pPr>
    </w:p>
    <w:p w:rsidR="004B6774" w:rsidRPr="00225666" w:rsidRDefault="004B6774" w:rsidP="004B6774">
      <w:pPr>
        <w:jc w:val="center"/>
        <w:rPr>
          <w:sz w:val="32"/>
          <w:szCs w:val="32"/>
          <w:lang w:val="en-US"/>
        </w:rPr>
      </w:pPr>
    </w:p>
    <w:p w:rsidR="00225666" w:rsidRPr="00225666" w:rsidRDefault="00225666" w:rsidP="004B6774">
      <w:pPr>
        <w:jc w:val="center"/>
        <w:rPr>
          <w:b/>
          <w:sz w:val="32"/>
          <w:szCs w:val="32"/>
          <w:lang w:val="en-US"/>
        </w:rPr>
      </w:pPr>
      <w:proofErr w:type="spellStart"/>
      <w:r w:rsidRPr="00225666">
        <w:rPr>
          <w:b/>
          <w:sz w:val="32"/>
          <w:szCs w:val="32"/>
        </w:rPr>
        <w:t>Full</w:t>
      </w:r>
      <w:proofErr w:type="spellEnd"/>
      <w:r w:rsidRPr="00225666">
        <w:rPr>
          <w:b/>
          <w:sz w:val="32"/>
          <w:szCs w:val="32"/>
        </w:rPr>
        <w:t xml:space="preserve"> </w:t>
      </w:r>
      <w:proofErr w:type="spellStart"/>
      <w:r w:rsidRPr="00225666">
        <w:rPr>
          <w:b/>
          <w:sz w:val="32"/>
          <w:szCs w:val="32"/>
        </w:rPr>
        <w:t>Name</w:t>
      </w:r>
      <w:proofErr w:type="spellEnd"/>
      <w:r w:rsidRPr="00225666">
        <w:rPr>
          <w:b/>
          <w:sz w:val="32"/>
          <w:szCs w:val="32"/>
        </w:rPr>
        <w:t xml:space="preserve"> </w:t>
      </w:r>
      <w:r w:rsidRPr="00225666">
        <w:rPr>
          <w:b/>
          <w:sz w:val="32"/>
          <w:szCs w:val="32"/>
          <w:lang w:val="en-US"/>
        </w:rPr>
        <w:t xml:space="preserve">: Yana </w:t>
      </w:r>
      <w:proofErr w:type="spellStart"/>
      <w:r w:rsidRPr="00225666">
        <w:rPr>
          <w:b/>
          <w:sz w:val="32"/>
          <w:szCs w:val="32"/>
          <w:lang w:val="en-US"/>
        </w:rPr>
        <w:t>Kirilova</w:t>
      </w:r>
      <w:proofErr w:type="spellEnd"/>
      <w:r w:rsidRPr="00225666">
        <w:rPr>
          <w:b/>
          <w:sz w:val="32"/>
          <w:szCs w:val="32"/>
          <w:lang w:val="en-US"/>
        </w:rPr>
        <w:t xml:space="preserve"> Kirova</w:t>
      </w:r>
    </w:p>
    <w:p w:rsidR="00225666" w:rsidRPr="00225666" w:rsidRDefault="00225666" w:rsidP="004B6774">
      <w:pPr>
        <w:jc w:val="center"/>
        <w:rPr>
          <w:b/>
          <w:sz w:val="32"/>
          <w:szCs w:val="32"/>
          <w:lang w:val="en-US"/>
        </w:rPr>
      </w:pPr>
    </w:p>
    <w:p w:rsidR="00225666" w:rsidRPr="00225666" w:rsidRDefault="00225666" w:rsidP="004B6774">
      <w:pPr>
        <w:jc w:val="center"/>
        <w:rPr>
          <w:b/>
          <w:sz w:val="32"/>
          <w:szCs w:val="32"/>
          <w:lang w:val="en-US"/>
        </w:rPr>
      </w:pPr>
      <w:r w:rsidRPr="00225666">
        <w:rPr>
          <w:b/>
          <w:sz w:val="32"/>
          <w:szCs w:val="32"/>
        </w:rPr>
        <w:t xml:space="preserve"> </w:t>
      </w:r>
      <w:proofErr w:type="spellStart"/>
      <w:r w:rsidRPr="00225666">
        <w:rPr>
          <w:b/>
          <w:sz w:val="32"/>
          <w:szCs w:val="32"/>
        </w:rPr>
        <w:t>Student</w:t>
      </w:r>
      <w:proofErr w:type="spellEnd"/>
      <w:r w:rsidRPr="00225666">
        <w:rPr>
          <w:b/>
          <w:sz w:val="32"/>
          <w:szCs w:val="32"/>
        </w:rPr>
        <w:t xml:space="preserve"> </w:t>
      </w:r>
      <w:proofErr w:type="spellStart"/>
      <w:r w:rsidRPr="00225666">
        <w:rPr>
          <w:b/>
          <w:sz w:val="32"/>
          <w:szCs w:val="32"/>
        </w:rPr>
        <w:t>Numbe</w:t>
      </w:r>
      <w:proofErr w:type="spellEnd"/>
      <w:r w:rsidRPr="00225666">
        <w:rPr>
          <w:b/>
          <w:sz w:val="32"/>
          <w:szCs w:val="32"/>
          <w:lang w:val="en-US"/>
        </w:rPr>
        <w:t>r: 16404534</w:t>
      </w:r>
    </w:p>
    <w:p w:rsidR="00225666" w:rsidRPr="00225666" w:rsidRDefault="00225666" w:rsidP="004B6774">
      <w:pPr>
        <w:jc w:val="center"/>
        <w:rPr>
          <w:b/>
          <w:sz w:val="32"/>
          <w:szCs w:val="32"/>
          <w:lang w:val="en-US"/>
        </w:rPr>
      </w:pPr>
    </w:p>
    <w:p w:rsidR="00225666" w:rsidRPr="00225666" w:rsidRDefault="00225666" w:rsidP="004B6774">
      <w:pPr>
        <w:jc w:val="center"/>
        <w:rPr>
          <w:b/>
          <w:sz w:val="32"/>
          <w:szCs w:val="32"/>
          <w:lang w:val="en-US"/>
        </w:rPr>
      </w:pPr>
      <w:r w:rsidRPr="00225666">
        <w:rPr>
          <w:b/>
          <w:sz w:val="32"/>
          <w:szCs w:val="32"/>
        </w:rPr>
        <w:t xml:space="preserve"> </w:t>
      </w:r>
      <w:proofErr w:type="spellStart"/>
      <w:r w:rsidRPr="00225666">
        <w:rPr>
          <w:b/>
          <w:sz w:val="32"/>
          <w:szCs w:val="32"/>
        </w:rPr>
        <w:t>Web</w:t>
      </w:r>
      <w:proofErr w:type="spellEnd"/>
      <w:r w:rsidRPr="00225666">
        <w:rPr>
          <w:b/>
          <w:sz w:val="32"/>
          <w:szCs w:val="32"/>
        </w:rPr>
        <w:t xml:space="preserve"> </w:t>
      </w:r>
      <w:proofErr w:type="spellStart"/>
      <w:r w:rsidRPr="00225666">
        <w:rPr>
          <w:b/>
          <w:sz w:val="32"/>
          <w:szCs w:val="32"/>
        </w:rPr>
        <w:t>site</w:t>
      </w:r>
      <w:proofErr w:type="spellEnd"/>
      <w:r w:rsidRPr="00225666">
        <w:rPr>
          <w:b/>
          <w:sz w:val="32"/>
          <w:szCs w:val="32"/>
          <w:lang w:val="en-US"/>
        </w:rPr>
        <w:t xml:space="preserve"> in GitHub</w:t>
      </w:r>
      <w:r w:rsidRPr="00225666">
        <w:rPr>
          <w:b/>
          <w:sz w:val="32"/>
          <w:szCs w:val="32"/>
        </w:rPr>
        <w:t xml:space="preserve"> </w:t>
      </w:r>
      <w:r w:rsidRPr="00225666">
        <w:rPr>
          <w:b/>
          <w:sz w:val="32"/>
          <w:szCs w:val="32"/>
          <w:lang w:val="en-US"/>
        </w:rPr>
        <w:t xml:space="preserve">: </w:t>
      </w:r>
      <w:hyperlink r:id="rId8" w:history="1">
        <w:r w:rsidRPr="00225666">
          <w:rPr>
            <w:rStyle w:val="a5"/>
            <w:b/>
            <w:sz w:val="32"/>
            <w:szCs w:val="32"/>
            <w:lang w:val="en-US"/>
          </w:rPr>
          <w:t>https://yanakirova.github.io/csy1018-assign1/</w:t>
        </w:r>
      </w:hyperlink>
      <w:r w:rsidRPr="00225666">
        <w:rPr>
          <w:b/>
          <w:sz w:val="32"/>
          <w:szCs w:val="32"/>
          <w:lang w:val="en-US"/>
        </w:rPr>
        <w:t xml:space="preserve"> </w:t>
      </w:r>
    </w:p>
    <w:p w:rsidR="00225666" w:rsidRPr="00225666" w:rsidRDefault="00225666" w:rsidP="004B6774">
      <w:pPr>
        <w:jc w:val="center"/>
        <w:rPr>
          <w:b/>
          <w:sz w:val="32"/>
          <w:szCs w:val="32"/>
          <w:lang w:val="en-US"/>
        </w:rPr>
      </w:pPr>
    </w:p>
    <w:p w:rsidR="00225666" w:rsidRPr="00225666" w:rsidRDefault="00225666" w:rsidP="004B6774">
      <w:pPr>
        <w:jc w:val="center"/>
        <w:rPr>
          <w:b/>
          <w:sz w:val="32"/>
          <w:szCs w:val="32"/>
        </w:rPr>
      </w:pPr>
      <w:r w:rsidRPr="00225666">
        <w:rPr>
          <w:b/>
          <w:sz w:val="32"/>
          <w:szCs w:val="32"/>
        </w:rPr>
        <w:t xml:space="preserve"> </w:t>
      </w:r>
      <w:proofErr w:type="spellStart"/>
      <w:r w:rsidRPr="00225666">
        <w:rPr>
          <w:b/>
          <w:sz w:val="32"/>
          <w:szCs w:val="32"/>
        </w:rPr>
        <w:t>Assignment</w:t>
      </w:r>
      <w:proofErr w:type="spellEnd"/>
      <w:r w:rsidRPr="00225666">
        <w:rPr>
          <w:b/>
          <w:sz w:val="32"/>
          <w:szCs w:val="32"/>
        </w:rPr>
        <w:t xml:space="preserve"> 1: </w:t>
      </w:r>
      <w:proofErr w:type="spellStart"/>
      <w:r w:rsidRPr="00225666">
        <w:rPr>
          <w:b/>
          <w:sz w:val="32"/>
          <w:szCs w:val="32"/>
        </w:rPr>
        <w:t>Web</w:t>
      </w:r>
      <w:proofErr w:type="spellEnd"/>
      <w:r w:rsidRPr="00225666">
        <w:rPr>
          <w:b/>
          <w:sz w:val="32"/>
          <w:szCs w:val="32"/>
        </w:rPr>
        <w:t xml:space="preserve"> </w:t>
      </w:r>
      <w:proofErr w:type="spellStart"/>
      <w:r w:rsidRPr="00225666">
        <w:rPr>
          <w:b/>
          <w:sz w:val="32"/>
          <w:szCs w:val="32"/>
        </w:rPr>
        <w:t>Development</w:t>
      </w:r>
      <w:proofErr w:type="spellEnd"/>
      <w:r w:rsidRPr="00225666">
        <w:rPr>
          <w:b/>
          <w:sz w:val="32"/>
          <w:szCs w:val="32"/>
        </w:rPr>
        <w:t xml:space="preserve"> </w:t>
      </w:r>
    </w:p>
    <w:p w:rsidR="00225666" w:rsidRPr="00225666" w:rsidRDefault="00225666" w:rsidP="004B6774">
      <w:pPr>
        <w:jc w:val="center"/>
        <w:rPr>
          <w:b/>
          <w:sz w:val="32"/>
          <w:szCs w:val="32"/>
        </w:rPr>
      </w:pPr>
    </w:p>
    <w:p w:rsidR="004B6774" w:rsidRPr="00225666" w:rsidRDefault="00225666" w:rsidP="004B6774">
      <w:pPr>
        <w:jc w:val="center"/>
        <w:rPr>
          <w:b/>
          <w:sz w:val="32"/>
          <w:szCs w:val="32"/>
          <w:lang w:val="en-US"/>
        </w:rPr>
      </w:pPr>
      <w:proofErr w:type="spellStart"/>
      <w:r w:rsidRPr="00225666">
        <w:rPr>
          <w:b/>
          <w:sz w:val="32"/>
          <w:szCs w:val="32"/>
        </w:rPr>
        <w:t>Date</w:t>
      </w:r>
      <w:proofErr w:type="spellEnd"/>
      <w:r w:rsidRPr="00225666">
        <w:rPr>
          <w:b/>
          <w:sz w:val="32"/>
          <w:szCs w:val="32"/>
          <w:lang w:val="en-US"/>
        </w:rPr>
        <w:t xml:space="preserve">: </w:t>
      </w:r>
      <w:r w:rsidR="004302D4">
        <w:rPr>
          <w:b/>
          <w:sz w:val="32"/>
          <w:szCs w:val="32"/>
          <w:lang w:val="en-US"/>
        </w:rPr>
        <w:t>13</w:t>
      </w:r>
      <w:r>
        <w:rPr>
          <w:b/>
          <w:sz w:val="32"/>
          <w:szCs w:val="32"/>
          <w:lang w:val="en-US"/>
        </w:rPr>
        <w:t xml:space="preserve"> </w:t>
      </w:r>
      <w:r w:rsidRPr="00225666">
        <w:rPr>
          <w:b/>
          <w:sz w:val="32"/>
          <w:szCs w:val="32"/>
          <w:lang w:val="en-US"/>
        </w:rPr>
        <w:t>January 2017</w:t>
      </w:r>
    </w:p>
    <w:p w:rsidR="004B6774" w:rsidRPr="00225666" w:rsidRDefault="004B6774" w:rsidP="004B6774">
      <w:pPr>
        <w:rPr>
          <w:sz w:val="32"/>
          <w:szCs w:val="32"/>
          <w:lang w:val="en-US"/>
        </w:rPr>
      </w:pPr>
      <w:r w:rsidRPr="00225666">
        <w:rPr>
          <w:sz w:val="32"/>
          <w:szCs w:val="32"/>
          <w:lang w:val="en-US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886147855"/>
        <w:docPartObj>
          <w:docPartGallery w:val="Table of Contents"/>
          <w:docPartUnique/>
        </w:docPartObj>
      </w:sdtPr>
      <w:sdtEndPr/>
      <w:sdtContent>
        <w:p w:rsidR="00C34E92" w:rsidRPr="00EA4002" w:rsidRDefault="00CC618E">
          <w:pPr>
            <w:pStyle w:val="a3"/>
            <w:rPr>
              <w:b/>
              <w:i/>
              <w:lang w:val="en-US"/>
            </w:rPr>
          </w:pPr>
          <w:r w:rsidRPr="00EA4002">
            <w:rPr>
              <w:b/>
              <w:i/>
            </w:rPr>
            <w:t>C</w:t>
          </w:r>
          <w:r w:rsidRPr="00EA4002">
            <w:rPr>
              <w:b/>
              <w:i/>
              <w:lang w:val="en-US"/>
            </w:rPr>
            <w:t>ONTENT :</w:t>
          </w:r>
        </w:p>
        <w:p w:rsidR="00867B3F" w:rsidRPr="00867B3F" w:rsidRDefault="00867B3F" w:rsidP="00867B3F">
          <w:pPr>
            <w:rPr>
              <w:lang w:eastAsia="bg-BG"/>
            </w:rPr>
          </w:pPr>
        </w:p>
        <w:p w:rsidR="00C34E92" w:rsidRDefault="00867B3F">
          <w:pPr>
            <w:pStyle w:val="11"/>
            <w:rPr>
              <w:b/>
              <w:bCs/>
            </w:rPr>
          </w:pPr>
          <w:r>
            <w:rPr>
              <w:b/>
              <w:bCs/>
              <w:lang w:val="en-US"/>
            </w:rPr>
            <w:t>Introduction</w:t>
          </w:r>
          <w:r w:rsidR="00C34E92">
            <w:ptab w:relativeTo="margin" w:alignment="right" w:leader="dot"/>
          </w:r>
          <w:r>
            <w:rPr>
              <w:b/>
              <w:bCs/>
            </w:rPr>
            <w:t>3</w:t>
          </w:r>
        </w:p>
        <w:p w:rsidR="002D69C2" w:rsidRPr="002D69C2" w:rsidRDefault="007C2A93" w:rsidP="002D69C2">
          <w:pPr>
            <w:rPr>
              <w:lang w:eastAsia="bg-BG"/>
            </w:rPr>
          </w:pPr>
          <w:r>
            <w:rPr>
              <w:b/>
              <w:lang w:val="en-US"/>
            </w:rPr>
            <w:t>Ideas b</w:t>
          </w:r>
          <w:r w:rsidR="002D69C2">
            <w:rPr>
              <w:b/>
              <w:lang w:val="en-US"/>
            </w:rPr>
            <w:t xml:space="preserve">efore </w:t>
          </w:r>
          <w:r w:rsidR="002D69C2" w:rsidRPr="002D69C2">
            <w:rPr>
              <w:b/>
              <w:lang w:val="en-US"/>
            </w:rPr>
            <w:t>start</w:t>
          </w:r>
          <w:r w:rsidR="002D69C2">
            <w:rPr>
              <w:b/>
              <w:lang w:val="en-US"/>
            </w:rPr>
            <w:t>ing</w:t>
          </w:r>
          <w:r>
            <w:rPr>
              <w:b/>
              <w:lang w:val="en-US"/>
            </w:rPr>
            <w:t xml:space="preserve"> the project</w:t>
          </w:r>
          <w:r w:rsidR="002D69C2">
            <w:ptab w:relativeTo="margin" w:alignment="right" w:leader="dot"/>
          </w:r>
          <w:r w:rsidR="002C0EE4">
            <w:t>3</w:t>
          </w:r>
        </w:p>
        <w:p w:rsidR="00C34E92" w:rsidRDefault="00980227">
          <w:pPr>
            <w:pStyle w:val="11"/>
            <w:rPr>
              <w:b/>
              <w:bCs/>
            </w:rPr>
          </w:pPr>
          <w:r>
            <w:rPr>
              <w:b/>
              <w:bCs/>
              <w:lang w:val="en-US"/>
            </w:rPr>
            <w:t>Some important thing</w:t>
          </w:r>
          <w:r w:rsidR="002D69C2">
            <w:rPr>
              <w:b/>
              <w:bCs/>
              <w:lang w:val="en-US"/>
            </w:rPr>
            <w:t>s</w:t>
          </w:r>
          <w:r w:rsidR="00C34E92">
            <w:ptab w:relativeTo="margin" w:alignment="right" w:leader="dot"/>
          </w:r>
          <w:r w:rsidR="00867B3F">
            <w:rPr>
              <w:b/>
              <w:bCs/>
            </w:rPr>
            <w:t>3</w:t>
          </w:r>
        </w:p>
        <w:p w:rsidR="00C34E92" w:rsidRDefault="00602A82">
          <w:pPr>
            <w:pStyle w:val="21"/>
            <w:ind w:left="216"/>
          </w:pPr>
          <w:r>
            <w:rPr>
              <w:lang w:val="en-US"/>
            </w:rPr>
            <w:t xml:space="preserve"> </w:t>
          </w:r>
          <w:r w:rsidR="007C2A93">
            <w:rPr>
              <w:lang w:val="en-US"/>
            </w:rPr>
            <w:t>Basic structure of the website</w:t>
          </w:r>
          <w:r w:rsidR="00C34E92">
            <w:ptab w:relativeTo="margin" w:alignment="right" w:leader="dot"/>
          </w:r>
          <w:r w:rsidR="002C0EE4">
            <w:t>3</w:t>
          </w:r>
        </w:p>
        <w:p w:rsidR="00867B3F" w:rsidRDefault="00867B3F" w:rsidP="00867B3F">
          <w:pPr>
            <w:pStyle w:val="31"/>
            <w:ind w:left="0"/>
          </w:pPr>
          <w:r>
            <w:rPr>
              <w:lang w:val="en-US"/>
            </w:rPr>
            <w:t xml:space="preserve">     Basic concept</w:t>
          </w:r>
          <w:r w:rsidR="00C34E92">
            <w:ptab w:relativeTo="margin" w:alignment="right" w:leader="dot"/>
          </w:r>
          <w:r>
            <w:t>4</w:t>
          </w:r>
        </w:p>
        <w:p w:rsidR="00867B3F" w:rsidRDefault="00867B3F" w:rsidP="00867B3F">
          <w:r>
            <w:rPr>
              <w:lang w:val="en-US"/>
            </w:rPr>
            <w:t xml:space="preserve">     Colors</w:t>
          </w:r>
          <w:r>
            <w:ptab w:relativeTo="margin" w:alignment="right" w:leader="dot"/>
          </w:r>
          <w:r>
            <w:t>4</w:t>
          </w:r>
        </w:p>
        <w:p w:rsidR="00867B3F" w:rsidRDefault="00867B3F" w:rsidP="00867B3F">
          <w:r>
            <w:rPr>
              <w:lang w:val="en-US"/>
            </w:rPr>
            <w:t xml:space="preserve">     Fonts</w:t>
          </w:r>
          <w:r>
            <w:ptab w:relativeTo="margin" w:alignment="right" w:leader="dot"/>
          </w:r>
          <w:r>
            <w:t>4</w:t>
          </w:r>
        </w:p>
        <w:p w:rsidR="00C33CD2" w:rsidRPr="00C33CD2" w:rsidRDefault="00C33CD2" w:rsidP="00867B3F">
          <w:pPr>
            <w:rPr>
              <w:lang w:val="en-US"/>
            </w:rPr>
          </w:pPr>
          <w:r>
            <w:rPr>
              <w:lang w:val="en-US"/>
            </w:rPr>
            <w:t xml:space="preserve">     Navigation bar and contact form</w:t>
          </w:r>
          <w:r>
            <w:ptab w:relativeTo="margin" w:alignment="right" w:leader="dot"/>
          </w:r>
          <w:r>
            <w:t>4</w:t>
          </w:r>
        </w:p>
        <w:p w:rsidR="007C2A93" w:rsidRDefault="007C2A93" w:rsidP="00867B3F">
          <w:r>
            <w:rPr>
              <w:lang w:val="en-US"/>
            </w:rPr>
            <w:t xml:space="preserve">     Animation</w:t>
          </w:r>
          <w:r>
            <w:ptab w:relativeTo="margin" w:alignment="right" w:leader="dot"/>
          </w:r>
          <w:r>
            <w:t>4</w:t>
          </w:r>
        </w:p>
        <w:p w:rsidR="00C51E95" w:rsidRPr="007C2A93" w:rsidRDefault="00C51E95" w:rsidP="00867B3F">
          <w:pPr>
            <w:rPr>
              <w:lang w:val="en-US"/>
            </w:rPr>
          </w:pPr>
          <w:r>
            <w:rPr>
              <w:lang w:val="en-US"/>
            </w:rPr>
            <w:t xml:space="preserve">     Media query</w:t>
          </w:r>
          <w:r>
            <w:ptab w:relativeTo="margin" w:alignment="right" w:leader="dot"/>
          </w:r>
          <w:r w:rsidR="00176BA6">
            <w:t>4</w:t>
          </w:r>
        </w:p>
        <w:p w:rsidR="00867B3F" w:rsidRDefault="00867B3F" w:rsidP="00867B3F">
          <w:r w:rsidRPr="00867B3F">
            <w:rPr>
              <w:b/>
              <w:lang w:val="en-US"/>
            </w:rPr>
            <w:t>Design wireframes</w:t>
          </w:r>
          <w:r>
            <w:ptab w:relativeTo="margin" w:alignment="right" w:leader="dot"/>
          </w:r>
          <w:r>
            <w:t>5</w:t>
          </w:r>
        </w:p>
        <w:p w:rsidR="00867B3F" w:rsidRDefault="00867B3F" w:rsidP="00867B3F">
          <w:r>
            <w:rPr>
              <w:lang w:val="en-US"/>
            </w:rPr>
            <w:t xml:space="preserve">     Home page wireframe</w:t>
          </w:r>
          <w:r>
            <w:ptab w:relativeTo="margin" w:alignment="right" w:leader="dot"/>
          </w:r>
          <w:r>
            <w:t>5</w:t>
          </w:r>
        </w:p>
        <w:p w:rsidR="00867B3F" w:rsidRDefault="00867B3F" w:rsidP="00867B3F">
          <w:r>
            <w:rPr>
              <w:lang w:val="en-US"/>
            </w:rPr>
            <w:t xml:space="preserve">     CV page wireframe</w:t>
          </w:r>
          <w:r>
            <w:ptab w:relativeTo="margin" w:alignment="right" w:leader="dot"/>
          </w:r>
          <w:r>
            <w:t>6</w:t>
          </w:r>
        </w:p>
        <w:p w:rsidR="00867B3F" w:rsidRDefault="00867B3F" w:rsidP="00867B3F">
          <w:r>
            <w:rPr>
              <w:lang w:val="en-US"/>
            </w:rPr>
            <w:t xml:space="preserve">     Bio page wireframe</w:t>
          </w:r>
          <w:r>
            <w:ptab w:relativeTo="margin" w:alignment="right" w:leader="dot"/>
          </w:r>
          <w:r>
            <w:t>7</w:t>
          </w:r>
        </w:p>
        <w:p w:rsidR="00867B3F" w:rsidRDefault="00867B3F" w:rsidP="00867B3F">
          <w:r>
            <w:rPr>
              <w:lang w:val="en-US"/>
            </w:rPr>
            <w:t xml:space="preserve">     Contact page wireframe</w:t>
          </w:r>
          <w:r>
            <w:ptab w:relativeTo="margin" w:alignment="right" w:leader="dot"/>
          </w:r>
          <w:r>
            <w:t>8</w:t>
          </w:r>
        </w:p>
        <w:p w:rsidR="007C2A93" w:rsidRDefault="00602A82" w:rsidP="007C2A93">
          <w:r>
            <w:rPr>
              <w:b/>
              <w:lang w:val="en-US"/>
            </w:rPr>
            <w:t>Sketches</w:t>
          </w:r>
          <w:r w:rsidR="007C2A93">
            <w:ptab w:relativeTo="margin" w:alignment="right" w:leader="dot"/>
          </w:r>
          <w:r>
            <w:t>9</w:t>
          </w:r>
        </w:p>
        <w:p w:rsidR="00602A82" w:rsidRDefault="00602A82" w:rsidP="007C2A93">
          <w:r>
            <w:rPr>
              <w:lang w:val="en-US"/>
            </w:rPr>
            <w:t xml:space="preserve">    Sketches Home page</w:t>
          </w:r>
          <w:r>
            <w:ptab w:relativeTo="margin" w:alignment="right" w:leader="dot"/>
          </w:r>
          <w:r>
            <w:t>9</w:t>
          </w:r>
        </w:p>
        <w:p w:rsidR="00602A82" w:rsidRDefault="00602A82" w:rsidP="007C2A93">
          <w:r>
            <w:rPr>
              <w:lang w:val="en-US"/>
            </w:rPr>
            <w:t xml:space="preserve">    Sketches CV page</w:t>
          </w:r>
          <w:r>
            <w:ptab w:relativeTo="margin" w:alignment="right" w:leader="dot"/>
          </w:r>
          <w:r>
            <w:t>9</w:t>
          </w:r>
        </w:p>
        <w:p w:rsidR="00602A82" w:rsidRPr="00602A82" w:rsidRDefault="00602A82" w:rsidP="007C2A93">
          <w:pPr>
            <w:rPr>
              <w:lang w:val="en-US"/>
            </w:rPr>
          </w:pPr>
          <w:r>
            <w:rPr>
              <w:lang w:val="en-US"/>
            </w:rPr>
            <w:t xml:space="preserve">    Sketches Bio page</w:t>
          </w:r>
          <w:r>
            <w:ptab w:relativeTo="margin" w:alignment="right" w:leader="dot"/>
          </w:r>
          <w:r>
            <w:t>1</w:t>
          </w:r>
          <w:r>
            <w:rPr>
              <w:lang w:val="en-US"/>
            </w:rPr>
            <w:t>0</w:t>
          </w:r>
        </w:p>
        <w:p w:rsidR="00602A82" w:rsidRDefault="00602A82" w:rsidP="007C2A93">
          <w:r>
            <w:rPr>
              <w:lang w:val="en-US"/>
            </w:rPr>
            <w:t xml:space="preserve">    Sketches Contact page</w:t>
          </w:r>
          <w:r>
            <w:ptab w:relativeTo="margin" w:alignment="right" w:leader="dot"/>
          </w:r>
          <w:r>
            <w:t>10</w:t>
          </w:r>
        </w:p>
        <w:p w:rsidR="000011F9" w:rsidRDefault="000011F9" w:rsidP="000011F9">
          <w:pPr>
            <w:rPr>
              <w:lang w:val="en-US"/>
            </w:rPr>
          </w:pPr>
          <w:r>
            <w:rPr>
              <w:b/>
              <w:lang w:val="en-US"/>
            </w:rPr>
            <w:t>Problems I had</w:t>
          </w:r>
          <w:r>
            <w:ptab w:relativeTo="margin" w:alignment="right" w:leader="dot"/>
          </w:r>
          <w:r>
            <w:rPr>
              <w:lang w:val="en-US"/>
            </w:rPr>
            <w:t>11</w:t>
          </w:r>
        </w:p>
        <w:p w:rsidR="00702405" w:rsidRDefault="00702405" w:rsidP="000011F9">
          <w:r>
            <w:rPr>
              <w:lang w:val="en-US"/>
            </w:rPr>
            <w:t xml:space="preserve">    Form button</w:t>
          </w:r>
          <w:r>
            <w:ptab w:relativeTo="margin" w:alignment="right" w:leader="dot"/>
          </w:r>
          <w:r>
            <w:t>11</w:t>
          </w:r>
        </w:p>
        <w:p w:rsidR="00702405" w:rsidRDefault="00702405" w:rsidP="000011F9">
          <w:r>
            <w:rPr>
              <w:lang w:val="en-US"/>
            </w:rPr>
            <w:t xml:space="preserve">    Underlining in Home page</w:t>
          </w:r>
          <w:r>
            <w:ptab w:relativeTo="margin" w:alignment="right" w:leader="dot"/>
          </w:r>
          <w:r>
            <w:t>11</w:t>
          </w:r>
        </w:p>
        <w:p w:rsidR="002F5236" w:rsidRDefault="002F5236" w:rsidP="00436A72">
          <w:pPr>
            <w:rPr>
              <w:lang w:val="en-US"/>
            </w:rPr>
          </w:pPr>
          <w:r>
            <w:rPr>
              <w:b/>
              <w:lang w:val="en-US"/>
            </w:rPr>
            <w:t>Progress of the website</w:t>
          </w:r>
          <w:r>
            <w:ptab w:relativeTo="margin" w:alignment="right" w:leader="dot"/>
          </w:r>
          <w:r>
            <w:rPr>
              <w:lang w:val="en-US"/>
            </w:rPr>
            <w:t>12</w:t>
          </w:r>
        </w:p>
        <w:p w:rsidR="00436A72" w:rsidRDefault="00436A72" w:rsidP="00436A72">
          <w:pPr>
            <w:rPr>
              <w:lang w:val="en-US"/>
            </w:rPr>
          </w:pPr>
          <w:r>
            <w:rPr>
              <w:b/>
              <w:lang w:val="en-US"/>
            </w:rPr>
            <w:t>Conclusion</w:t>
          </w:r>
          <w:r>
            <w:ptab w:relativeTo="margin" w:alignment="right" w:leader="dot"/>
          </w:r>
          <w:r>
            <w:rPr>
              <w:lang w:val="en-US"/>
            </w:rPr>
            <w:t>12</w:t>
          </w:r>
        </w:p>
        <w:p w:rsidR="00436A72" w:rsidRPr="00702405" w:rsidRDefault="00436A72" w:rsidP="000011F9">
          <w:pPr>
            <w:rPr>
              <w:lang w:val="en-US"/>
            </w:rPr>
          </w:pPr>
        </w:p>
        <w:p w:rsidR="000011F9" w:rsidRPr="00602A82" w:rsidRDefault="000011F9" w:rsidP="007C2A93">
          <w:pPr>
            <w:rPr>
              <w:lang w:val="en-US"/>
            </w:rPr>
          </w:pPr>
        </w:p>
        <w:p w:rsidR="007C2A93" w:rsidRPr="00867B3F" w:rsidRDefault="007C2A93" w:rsidP="00867B3F">
          <w:pPr>
            <w:rPr>
              <w:lang w:val="en-US" w:eastAsia="bg-BG"/>
            </w:rPr>
          </w:pPr>
        </w:p>
        <w:p w:rsidR="00867B3F" w:rsidRPr="00867B3F" w:rsidRDefault="00867B3F" w:rsidP="00867B3F">
          <w:pPr>
            <w:pStyle w:val="2"/>
            <w:rPr>
              <w:lang w:val="en-US" w:eastAsia="bg-BG"/>
            </w:rPr>
          </w:pPr>
          <w:r>
            <w:rPr>
              <w:lang w:val="en-US" w:eastAsia="bg-BG"/>
            </w:rPr>
            <w:t xml:space="preserve">      </w:t>
          </w:r>
        </w:p>
        <w:p w:rsidR="00867B3F" w:rsidRPr="00867B3F" w:rsidRDefault="00867B3F" w:rsidP="00867B3F">
          <w:pPr>
            <w:rPr>
              <w:lang w:val="en-US" w:eastAsia="bg-BG"/>
            </w:rPr>
          </w:pPr>
          <w:r>
            <w:rPr>
              <w:lang w:val="en-US" w:eastAsia="bg-BG"/>
            </w:rPr>
            <w:t xml:space="preserve">     </w:t>
          </w:r>
        </w:p>
        <w:p w:rsidR="00C34E92" w:rsidRPr="00867B3F" w:rsidRDefault="001274AE" w:rsidP="00867B3F">
          <w:pPr>
            <w:rPr>
              <w:lang w:eastAsia="bg-BG"/>
            </w:rPr>
          </w:pPr>
        </w:p>
      </w:sdtContent>
    </w:sdt>
    <w:p w:rsidR="004B6774" w:rsidRPr="00E45921" w:rsidRDefault="007C2A93" w:rsidP="00E45921">
      <w:pPr>
        <w:rPr>
          <w:rFonts w:eastAsiaTheme="majorEastAsia" w:cstheme="majorBidi"/>
          <w:color w:val="000000" w:themeColor="text1"/>
          <w:sz w:val="32"/>
          <w:szCs w:val="32"/>
          <w:u w:val="single"/>
          <w:lang w:val="en-US" w:eastAsia="bg-BG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45921">
        <w:rPr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troduction</w:t>
      </w:r>
    </w:p>
    <w:p w:rsidR="00894F21" w:rsidRDefault="004B6774" w:rsidP="00DD2324">
      <w:pPr>
        <w:rPr>
          <w:rFonts w:cs="Arial"/>
          <w:sz w:val="28"/>
          <w:szCs w:val="28"/>
          <w:lang w:val="en-US"/>
        </w:rPr>
      </w:pPr>
      <w:r w:rsidRPr="00A435A8">
        <w:rPr>
          <w:rFonts w:cs="Arial"/>
          <w:sz w:val="28"/>
          <w:szCs w:val="28"/>
          <w:lang w:val="en-US"/>
        </w:rPr>
        <w:t>The purpose of this report is to show the key stages in the development of my first website and to explain how exactly I created it.</w:t>
      </w:r>
      <w:r w:rsidR="00883754">
        <w:rPr>
          <w:rFonts w:cs="Arial"/>
          <w:sz w:val="28"/>
          <w:szCs w:val="28"/>
          <w:lang w:val="en-US"/>
        </w:rPr>
        <w:t xml:space="preserve"> </w:t>
      </w:r>
    </w:p>
    <w:p w:rsidR="00894F21" w:rsidRPr="00E45921" w:rsidRDefault="007C2A93" w:rsidP="00DD2324">
      <w:pPr>
        <w:rPr>
          <w:rFonts w:cs="Arial"/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45921">
        <w:rPr>
          <w:rFonts w:cs="Arial"/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deas b</w:t>
      </w:r>
      <w:r w:rsidR="00894F21" w:rsidRPr="00E45921">
        <w:rPr>
          <w:rFonts w:cs="Arial"/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fore start</w:t>
      </w:r>
      <w:r w:rsidR="002D69C2" w:rsidRPr="00E45921">
        <w:rPr>
          <w:rFonts w:cs="Arial"/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g</w:t>
      </w:r>
      <w:r w:rsidRPr="00E45921">
        <w:rPr>
          <w:rFonts w:cs="Arial"/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he project</w:t>
      </w:r>
    </w:p>
    <w:p w:rsidR="008804F0" w:rsidRPr="00A435A8" w:rsidRDefault="008804F0" w:rsidP="008804F0">
      <w:pPr>
        <w:rPr>
          <w:rFonts w:cs="Arial"/>
          <w:sz w:val="28"/>
          <w:szCs w:val="28"/>
          <w:lang w:val="en-US"/>
        </w:rPr>
      </w:pPr>
      <w:r w:rsidRPr="00A435A8">
        <w:rPr>
          <w:rFonts w:cs="Arial"/>
          <w:sz w:val="28"/>
          <w:szCs w:val="28"/>
          <w:lang w:val="en-US"/>
        </w:rPr>
        <w:t>When you start to create something (no matter what), i</w:t>
      </w:r>
      <w:r w:rsidR="00EA7219">
        <w:rPr>
          <w:rFonts w:cs="Arial"/>
          <w:sz w:val="28"/>
          <w:szCs w:val="28"/>
          <w:lang w:val="en-US"/>
        </w:rPr>
        <w:t>t is essential to have some</w:t>
      </w:r>
      <w:r w:rsidR="00D14E4E" w:rsidRPr="00A435A8">
        <w:rPr>
          <w:rFonts w:cs="Arial"/>
          <w:sz w:val="28"/>
          <w:szCs w:val="28"/>
          <w:lang w:val="en-US"/>
        </w:rPr>
        <w:t xml:space="preserve"> idea</w:t>
      </w:r>
      <w:r w:rsidR="00EA7219">
        <w:rPr>
          <w:rFonts w:cs="Arial"/>
          <w:sz w:val="28"/>
          <w:szCs w:val="28"/>
          <w:lang w:val="en-US"/>
        </w:rPr>
        <w:t>s about it</w:t>
      </w:r>
      <w:r w:rsidRPr="00A435A8">
        <w:rPr>
          <w:rFonts w:cs="Arial"/>
          <w:sz w:val="28"/>
          <w:szCs w:val="28"/>
          <w:lang w:val="en-US"/>
        </w:rPr>
        <w:t xml:space="preserve">. </w:t>
      </w:r>
      <w:r w:rsidR="00D14E4E" w:rsidRPr="00A435A8">
        <w:rPr>
          <w:rFonts w:cs="Arial"/>
          <w:sz w:val="28"/>
          <w:szCs w:val="28"/>
          <w:lang w:val="en-US"/>
        </w:rPr>
        <w:t>It is always useful to see other people’s work</w:t>
      </w:r>
      <w:r w:rsidRPr="00A435A8">
        <w:rPr>
          <w:rFonts w:cs="Arial"/>
          <w:sz w:val="28"/>
          <w:szCs w:val="28"/>
          <w:lang w:val="en-US"/>
        </w:rPr>
        <w:t>, their vision</w:t>
      </w:r>
      <w:r w:rsidR="0088185C" w:rsidRPr="00A435A8">
        <w:rPr>
          <w:rFonts w:cs="Arial"/>
          <w:sz w:val="28"/>
          <w:szCs w:val="28"/>
          <w:lang w:val="en-US"/>
        </w:rPr>
        <w:t>s,</w:t>
      </w:r>
      <w:r w:rsidR="00D14E4E" w:rsidRPr="00A435A8">
        <w:rPr>
          <w:rFonts w:cs="Arial"/>
          <w:sz w:val="28"/>
          <w:szCs w:val="28"/>
          <w:lang w:val="en-US"/>
        </w:rPr>
        <w:t xml:space="preserve"> and decide </w:t>
      </w:r>
      <w:r w:rsidR="0088185C" w:rsidRPr="00A435A8">
        <w:rPr>
          <w:rFonts w:cs="Arial"/>
          <w:sz w:val="28"/>
          <w:szCs w:val="28"/>
          <w:lang w:val="en-US"/>
        </w:rPr>
        <w:t>how you will create your own. I looked some CVs and personal websites and “stole” some ideas and personalized them.  So, these are the websites:</w:t>
      </w:r>
    </w:p>
    <w:p w:rsidR="0088185C" w:rsidRPr="00A435A8" w:rsidRDefault="001274AE" w:rsidP="0088185C">
      <w:pPr>
        <w:pStyle w:val="a4"/>
        <w:numPr>
          <w:ilvl w:val="0"/>
          <w:numId w:val="4"/>
        </w:numPr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hyperlink r:id="rId9" w:history="1">
        <w:r w:rsidR="0088185C" w:rsidRPr="00A435A8">
          <w:rPr>
            <w:rStyle w:val="a5"/>
            <w:rFonts w:cs="Arial"/>
            <w:sz w:val="28"/>
            <w:szCs w:val="28"/>
            <w:lang w:val="en-US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https://joel.sh</w:t>
        </w:r>
      </w:hyperlink>
      <w:r w:rsidR="0088185C" w:rsidRPr="00A435A8"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:rsidR="0088185C" w:rsidRPr="00A435A8" w:rsidRDefault="001274AE" w:rsidP="0088185C">
      <w:pPr>
        <w:pStyle w:val="a4"/>
        <w:numPr>
          <w:ilvl w:val="0"/>
          <w:numId w:val="4"/>
        </w:numPr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hyperlink r:id="rId10" w:history="1">
        <w:r w:rsidR="0088185C" w:rsidRPr="00A435A8">
          <w:rPr>
            <w:rStyle w:val="a5"/>
            <w:rFonts w:cs="Arial"/>
            <w:sz w:val="28"/>
            <w:szCs w:val="28"/>
            <w:lang w:val="en-US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https://gosumo-cvtemplate.com/all-cv-templates/</w:t>
        </w:r>
      </w:hyperlink>
      <w:r w:rsidR="0088185C" w:rsidRPr="00A435A8"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</w:t>
      </w:r>
    </w:p>
    <w:p w:rsidR="0088185C" w:rsidRDefault="0088185C" w:rsidP="00DD2324">
      <w:pPr>
        <w:rPr>
          <w:rFonts w:cs="Arial"/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DF365D" w:rsidRPr="00E45921" w:rsidRDefault="00980227" w:rsidP="00DD2324">
      <w:pPr>
        <w:rPr>
          <w:rFonts w:cs="Arial"/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cs="Arial"/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ome important thing</w:t>
      </w:r>
      <w:r w:rsidR="002D69C2" w:rsidRPr="00E45921">
        <w:rPr>
          <w:rFonts w:cs="Arial"/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</w:p>
    <w:p w:rsidR="00836088" w:rsidRPr="008A3466" w:rsidRDefault="00836088" w:rsidP="00836088">
      <w:pPr>
        <w:pStyle w:val="a4"/>
        <w:numPr>
          <w:ilvl w:val="0"/>
          <w:numId w:val="7"/>
        </w:numPr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A3466"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asic structure of the website</w:t>
      </w:r>
    </w:p>
    <w:p w:rsidR="00DD2324" w:rsidRPr="00A435A8" w:rsidRDefault="00186539" w:rsidP="00DD2324">
      <w:pP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First, </w:t>
      </w:r>
      <w:r w:rsidR="00DD2324" w:rsidRPr="00A435A8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 created root folder, sub-folders and added the main files. </w:t>
      </w:r>
    </w:p>
    <w:p w:rsidR="00DD2324" w:rsidRDefault="00186539" w:rsidP="00DD2324">
      <w:pPr>
        <w:rPr>
          <w:rFonts w:cs="Arial"/>
          <w:color w:val="000000" w:themeColor="text1"/>
          <w:sz w:val="32"/>
          <w:szCs w:val="32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D2324">
        <w:rPr>
          <w:rFonts w:cs="Arial"/>
          <w:noProof/>
          <w:color w:val="000000" w:themeColor="text1"/>
          <w:sz w:val="32"/>
          <w:szCs w:val="32"/>
          <w:lang w:eastAsia="bg-BG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>
                <wp:simplePos x="0" y="0"/>
                <wp:positionH relativeFrom="margin">
                  <wp:posOffset>2443480</wp:posOffset>
                </wp:positionH>
                <wp:positionV relativeFrom="paragraph">
                  <wp:posOffset>222250</wp:posOffset>
                </wp:positionV>
                <wp:extent cx="3105150" cy="266700"/>
                <wp:effectExtent l="0" t="0" r="19050" b="19050"/>
                <wp:wrapSquare wrapText="bothSides"/>
                <wp:docPr id="217" name="Текстово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51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8185C" w:rsidRPr="00DD2324" w:rsidRDefault="0088185C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Root folder</w:t>
                            </w:r>
                            <w:r w:rsidR="00890C98">
                              <w:rPr>
                                <w:lang w:val="en-US"/>
                              </w:rPr>
                              <w:t xml:space="preserve"> (later</w:t>
                            </w:r>
                            <w:r w:rsidR="00186539">
                              <w:rPr>
                                <w:lang w:val="en-US"/>
                              </w:rPr>
                              <w:t xml:space="preserve"> changed to </w:t>
                            </w:r>
                            <w:r w:rsidR="00890C98">
                              <w:rPr>
                                <w:lang w:val="en-US"/>
                              </w:rPr>
                              <w:t>“</w:t>
                            </w:r>
                            <w:proofErr w:type="spellStart"/>
                            <w:r w:rsidR="00186539">
                              <w:rPr>
                                <w:lang w:val="en-US"/>
                              </w:rPr>
                              <w:t>htdocs</w:t>
                            </w:r>
                            <w:proofErr w:type="spellEnd"/>
                            <w:r w:rsidR="00890C98">
                              <w:rPr>
                                <w:lang w:val="en-US"/>
                              </w:rPr>
                              <w:t>”</w:t>
                            </w:r>
                            <w:r w:rsidR="00186539">
                              <w:rPr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Текстово поле 2" o:spid="_x0000_s1026" type="#_x0000_t202" style="position:absolute;margin-left:192.4pt;margin-top:17.5pt;width:244.5pt;height:21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">
                <v:textbox>
                  <w:txbxContent>
                    <w:p w:rsidR="0088185C" w:rsidRPr="00DD2324" w:rsidRDefault="0088185C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Root folder</w:t>
                      </w:r>
                      <w:r w:rsidR="00890C98">
                        <w:rPr>
                          <w:lang w:val="en-US"/>
                        </w:rPr>
                        <w:t xml:space="preserve"> (later</w:t>
                      </w:r>
                      <w:r w:rsidR="00186539">
                        <w:rPr>
                          <w:lang w:val="en-US"/>
                        </w:rPr>
                        <w:t xml:space="preserve"> changed to </w:t>
                      </w:r>
                      <w:r w:rsidR="00890C98">
                        <w:rPr>
                          <w:lang w:val="en-US"/>
                        </w:rPr>
                        <w:t>“</w:t>
                      </w:r>
                      <w:proofErr w:type="spellStart"/>
                      <w:r w:rsidR="00186539">
                        <w:rPr>
                          <w:lang w:val="en-US"/>
                        </w:rPr>
                        <w:t>htdocs</w:t>
                      </w:r>
                      <w:proofErr w:type="spellEnd"/>
                      <w:r w:rsidR="00890C98">
                        <w:rPr>
                          <w:lang w:val="en-US"/>
                        </w:rPr>
                        <w:t>”</w:t>
                      </w:r>
                      <w:r w:rsidR="00186539">
                        <w:rPr>
                          <w:lang w:val="en-US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E513B">
        <w:rPr>
          <w:rFonts w:cs="Arial"/>
          <w:noProof/>
          <w:color w:val="000000" w:themeColor="text1"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795655</wp:posOffset>
                </wp:positionH>
                <wp:positionV relativeFrom="paragraph">
                  <wp:posOffset>807085</wp:posOffset>
                </wp:positionV>
                <wp:extent cx="1619250" cy="142875"/>
                <wp:effectExtent l="0" t="57150" r="19050" b="28575"/>
                <wp:wrapNone/>
                <wp:docPr id="3" name="Съединител &quot;права стрелка&quot;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9250" cy="1428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46769EF" id="_x0000_t32" coordsize="21600,21600" o:spt="32" o:oned="t" path="m,l21600,21600e" filled="f">
                <v:path arrowok="t" fillok="f" o:connecttype="none"/>
                <o:lock v:ext="edit" shapetype="t"/>
              </v:shapetype>
              <v:shape id="Съединител &quot;права стрелка&quot; 3" o:spid="_x0000_s1026" type="#_x0000_t32" style="position:absolute;margin-left:62.65pt;margin-top:63.55pt;width:127.5pt;height:11.25pt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" strokecolor="black [3200]" strokeweight=".5pt">
                <v:stroke endarrow="block" joinstyle="miter"/>
              </v:shape>
            </w:pict>
          </mc:Fallback>
        </mc:AlternateContent>
      </w:r>
      <w:r w:rsidR="00DD2324" w:rsidRPr="00DD2324">
        <w:rPr>
          <w:rFonts w:cs="Arial"/>
          <w:noProof/>
          <w:color w:val="000000" w:themeColor="text1"/>
          <w:sz w:val="32"/>
          <w:szCs w:val="32"/>
          <w:lang w:eastAsia="bg-BG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>
                <wp:simplePos x="0" y="0"/>
                <wp:positionH relativeFrom="column">
                  <wp:posOffset>2491105</wp:posOffset>
                </wp:positionH>
                <wp:positionV relativeFrom="paragraph">
                  <wp:posOffset>1654175</wp:posOffset>
                </wp:positionV>
                <wp:extent cx="1543050" cy="1404620"/>
                <wp:effectExtent l="0" t="0" r="19050" b="13970"/>
                <wp:wrapSquare wrapText="bothSides"/>
                <wp:docPr id="8" name="Текстово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8185C" w:rsidRPr="00DD2324" w:rsidRDefault="0088185C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ages in my websi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margin-left:196.15pt;margin-top:130.25pt;width:121.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">
                <v:textbox style="mso-fit-shape-to-text:t">
                  <w:txbxContent>
                    <w:p w:rsidR="0088185C" w:rsidRPr="00DD2324" w:rsidRDefault="0088185C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ages in my websi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D2324" w:rsidRPr="00DD2324">
        <w:rPr>
          <w:rFonts w:cs="Arial"/>
          <w:noProof/>
          <w:color w:val="000000" w:themeColor="text1"/>
          <w:sz w:val="32"/>
          <w:szCs w:val="32"/>
          <w:lang w:eastAsia="bg-BG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>
                <wp:simplePos x="0" y="0"/>
                <wp:positionH relativeFrom="column">
                  <wp:posOffset>2462530</wp:posOffset>
                </wp:positionH>
                <wp:positionV relativeFrom="paragraph">
                  <wp:posOffset>749935</wp:posOffset>
                </wp:positionV>
                <wp:extent cx="876300" cy="266700"/>
                <wp:effectExtent l="0" t="0" r="19050" b="19050"/>
                <wp:wrapSquare wrapText="bothSides"/>
                <wp:docPr id="7" name="Текстово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63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8185C" w:rsidRPr="00DD2324" w:rsidRDefault="0088185C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ub-fold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193.9pt;margin-top:59.05pt;width:69pt;height:21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">
                <v:textbox>
                  <w:txbxContent>
                    <w:p w:rsidR="0088185C" w:rsidRPr="00DD2324" w:rsidRDefault="0088185C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ub-folder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D2324">
        <w:rPr>
          <w:rFonts w:cs="Arial"/>
          <w:noProof/>
          <w:color w:val="000000" w:themeColor="text1"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386205</wp:posOffset>
                </wp:positionH>
                <wp:positionV relativeFrom="paragraph">
                  <wp:posOffset>1845310</wp:posOffset>
                </wp:positionV>
                <wp:extent cx="1028700" cy="66675"/>
                <wp:effectExtent l="0" t="57150" r="19050" b="28575"/>
                <wp:wrapNone/>
                <wp:docPr id="6" name="Съединител &quot;права стрелка&quot;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28700" cy="666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C5B499F" id="Съединител &quot;права стрелка&quot; 6" o:spid="_x0000_s1026" type="#_x0000_t32" style="position:absolute;margin-left:109.15pt;margin-top:145.3pt;width:81pt;height:5.25p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" strokecolor="black [3200]" strokeweight=".5pt">
                <v:stroke endarrow="block" joinstyle="miter"/>
              </v:shape>
            </w:pict>
          </mc:Fallback>
        </mc:AlternateContent>
      </w:r>
      <w:r w:rsidR="00DD2324">
        <w:rPr>
          <w:rFonts w:cs="Arial"/>
          <w:noProof/>
          <w:color w:val="000000" w:themeColor="text1"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3180</wp:posOffset>
                </wp:positionH>
                <wp:positionV relativeFrom="paragraph">
                  <wp:posOffset>1464310</wp:posOffset>
                </wp:positionV>
                <wp:extent cx="1495425" cy="962025"/>
                <wp:effectExtent l="0" t="0" r="28575" b="28575"/>
                <wp:wrapNone/>
                <wp:docPr id="5" name="Овал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5425" cy="9620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ABBE4C3" id="Овал 5" o:spid="_x0000_s1026" style="position:absolute;margin-left:3.4pt;margin-top:115.3pt;width:117.75pt;height:75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" filled="f" strokecolor="black [3213]" strokeweight="1pt">
                <v:stroke joinstyle="miter"/>
              </v:oval>
            </w:pict>
          </mc:Fallback>
        </mc:AlternateContent>
      </w:r>
      <w:r w:rsidR="00DD2324">
        <w:rPr>
          <w:rFonts w:cs="Arial"/>
          <w:noProof/>
          <w:color w:val="000000" w:themeColor="text1"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052830</wp:posOffset>
                </wp:positionH>
                <wp:positionV relativeFrom="paragraph">
                  <wp:posOffset>892810</wp:posOffset>
                </wp:positionV>
                <wp:extent cx="1314450" cy="533400"/>
                <wp:effectExtent l="0" t="38100" r="57150" b="19050"/>
                <wp:wrapNone/>
                <wp:docPr id="4" name="Съединител &quot;права стрелка&quot;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4450" cy="533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C266980" id="Съединител &quot;права стрелка&quot; 4" o:spid="_x0000_s1026" type="#_x0000_t32" style="position:absolute;margin-left:82.9pt;margin-top:70.3pt;width:103.5pt;height:42pt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" strokecolor="black [3200]" strokeweight=".5pt">
                <v:stroke endarrow="block" joinstyle="miter"/>
              </v:shape>
            </w:pict>
          </mc:Fallback>
        </mc:AlternateContent>
      </w:r>
      <w:r w:rsidR="00DD2324">
        <w:rPr>
          <w:rFonts w:cs="Arial"/>
          <w:noProof/>
          <w:color w:val="000000" w:themeColor="text1"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271904</wp:posOffset>
                </wp:positionH>
                <wp:positionV relativeFrom="paragraph">
                  <wp:posOffset>349885</wp:posOffset>
                </wp:positionV>
                <wp:extent cx="1095375" cy="314325"/>
                <wp:effectExtent l="0" t="57150" r="9525" b="28575"/>
                <wp:wrapNone/>
                <wp:docPr id="2" name="Съединител &quot;права стрелка&quot;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95375" cy="314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BCB5FD5" id="Съединител &quot;права стрелка&quot; 2" o:spid="_x0000_s1026" type="#_x0000_t32" style="position:absolute;margin-left:100.15pt;margin-top:27.55pt;width:86.25pt;height:24.75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" strokecolor="black [3200]" strokeweight=".5pt">
                <v:stroke endarrow="block" joinstyle="miter"/>
              </v:shape>
            </w:pict>
          </mc:Fallback>
        </mc:AlternateContent>
      </w:r>
      <w:r w:rsidR="00DD2324">
        <w:rPr>
          <w:rFonts w:cs="Arial"/>
          <w:noProof/>
          <w:color w:val="000000" w:themeColor="text1"/>
          <w:sz w:val="32"/>
          <w:szCs w:val="32"/>
          <w:lang w:eastAsia="bg-BG"/>
        </w:rPr>
        <w:drawing>
          <wp:inline distT="0" distB="0" distL="0" distR="0">
            <wp:extent cx="1657350" cy="3095625"/>
            <wp:effectExtent l="0" t="0" r="0" b="9525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in structure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410E" w:rsidRDefault="00186539" w:rsidP="00DD2324">
      <w:pP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I created</w:t>
      </w:r>
      <w:r w:rsidR="00BE410E" w:rsidRPr="00A435A8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link between</w:t>
      </w:r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HTML and CSS files</w:t>
      </w:r>
      <w:r w:rsidR="00BE410E" w:rsidRPr="00A435A8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Initially, I was </w:t>
      </w:r>
      <w:r w:rsidR="002E513B" w:rsidRPr="00A435A8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inking about creating a separate st</w:t>
      </w:r>
      <w:r w:rsidR="00894F21" w:rsidRPr="00A435A8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yle sheet for every single page,</w:t>
      </w:r>
      <w:r w:rsidR="00894F21">
        <w:rPr>
          <w:rFonts w:cs="Arial"/>
          <w:color w:val="000000" w:themeColor="text1"/>
          <w:sz w:val="32"/>
          <w:szCs w:val="32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BE410E" w:rsidRPr="00A435A8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but </w:t>
      </w:r>
      <w:r w:rsidR="001775D3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t is not a good idea as we talked in class.</w:t>
      </w:r>
    </w:p>
    <w:p w:rsidR="006A74C1" w:rsidRPr="00E45921" w:rsidRDefault="006A74C1" w:rsidP="00836088">
      <w:pPr>
        <w:pStyle w:val="a4"/>
        <w:numPr>
          <w:ilvl w:val="0"/>
          <w:numId w:val="6"/>
        </w:numPr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45921"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asic concept</w:t>
      </w:r>
      <w:r w:rsidR="002D69C2" w:rsidRPr="00E45921"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f my web site</w:t>
      </w:r>
    </w:p>
    <w:p w:rsidR="006A74C1" w:rsidRPr="00836088" w:rsidRDefault="00186539" w:rsidP="00DD2324">
      <w:pP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y fundamental idea was t</w:t>
      </w:r>
      <w:r w:rsidR="006A74C1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 desi</w:t>
      </w:r>
      <w:r w:rsidR="002D69C2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gn simple and elegant</w:t>
      </w:r>
      <w:r w:rsidR="006A74C1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website. </w:t>
      </w:r>
      <w:r w:rsidR="007745C0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 believe every</w:t>
      </w:r>
      <w:r w:rsidR="00836088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element is quite simple, but when these elements go together it looks great.</w:t>
      </w:r>
    </w:p>
    <w:p w:rsidR="00E87B76" w:rsidRPr="00E45921" w:rsidRDefault="00B938D8" w:rsidP="00836088">
      <w:pPr>
        <w:pStyle w:val="a4"/>
        <w:numPr>
          <w:ilvl w:val="0"/>
          <w:numId w:val="6"/>
        </w:numPr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45921"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lo</w:t>
      </w:r>
      <w:r w:rsidR="00E87B76" w:rsidRPr="00E45921"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s</w:t>
      </w:r>
    </w:p>
    <w:p w:rsidR="00B938D8" w:rsidRDefault="00B938D8" w:rsidP="00DD2324">
      <w:pP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 believe colors have big impact on us and</w:t>
      </w:r>
      <w:r w:rsidR="00186539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re very important. </w:t>
      </w:r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 tried </w:t>
      </w:r>
      <w:r w:rsidR="00186539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ifferent </w:t>
      </w:r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mbinations</w:t>
      </w:r>
      <w:r w:rsidR="00186539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10 or more)</w:t>
      </w:r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f colors. At the end, I </w:t>
      </w:r>
      <w:r w:rsidR="006A74C1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hose</w:t>
      </w:r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grey and pink, because I like that combination of one neutral and one bright color. </w:t>
      </w:r>
    </w:p>
    <w:p w:rsidR="00B938D8" w:rsidRPr="00E45921" w:rsidRDefault="00B938D8" w:rsidP="00836088">
      <w:pPr>
        <w:pStyle w:val="a4"/>
        <w:numPr>
          <w:ilvl w:val="0"/>
          <w:numId w:val="6"/>
        </w:numPr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45921"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Fonts </w:t>
      </w:r>
    </w:p>
    <w:p w:rsidR="006A74C1" w:rsidRDefault="00B938D8" w:rsidP="00DD2324">
      <w:pP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 used two Google’s fonts.</w:t>
      </w:r>
      <w:r w:rsidR="002F6C0F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 really love handwriting fonts</w:t>
      </w:r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186539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ut</w:t>
      </w:r>
      <w:r w:rsidR="002F6C0F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t is not a good idea to use that kind of fonts for t</w:t>
      </w:r>
      <w:r w:rsidR="00186539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e whole content. I wanted</w:t>
      </w:r>
      <w:r w:rsidR="002F6C0F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professional</w:t>
      </w:r>
      <w:r w:rsidR="00186539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look</w:t>
      </w:r>
      <w:r w:rsidR="002F6C0F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So, I used </w:t>
      </w:r>
      <w:r w:rsidR="000011F9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“</w:t>
      </w:r>
      <w:proofErr w:type="spellStart"/>
      <w:r w:rsidR="002F6C0F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arge</w:t>
      </w:r>
      <w:r w:rsidR="000011F9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ine</w:t>
      </w:r>
      <w:proofErr w:type="spellEnd"/>
      <w:r w:rsidR="000011F9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”</w:t>
      </w:r>
      <w:r w:rsidR="002F6C0F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nt only for the headers in my website. </w:t>
      </w:r>
      <w:r w:rsidR="00186539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eautiful font!</w:t>
      </w:r>
      <w:r w:rsidR="002F6C0F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r all other parts I u</w:t>
      </w:r>
      <w:r w:rsidR="00186539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ed “</w:t>
      </w:r>
      <w:proofErr w:type="spellStart"/>
      <w:r w:rsidR="00186539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miri</w:t>
      </w:r>
      <w:proofErr w:type="spellEnd"/>
      <w:r w:rsidR="00186539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”</w:t>
      </w:r>
      <w:r w:rsidR="00C33CD2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nt</w:t>
      </w:r>
      <w:r w:rsidR="000011F9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2F6C0F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whic</w:t>
      </w:r>
      <w:r w:rsidR="000011F9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 also is fine but</w:t>
      </w:r>
      <w:r w:rsidR="007C2A93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gives</w:t>
      </w:r>
      <w:r w:rsidR="00186539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he website </w:t>
      </w:r>
      <w:r w:rsidR="002F6C0F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“serious”</w:t>
      </w:r>
      <w:r w:rsidR="007C2A93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look</w:t>
      </w:r>
      <w:r w:rsidR="002F6C0F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 </w:t>
      </w:r>
    </w:p>
    <w:p w:rsidR="00C33CD2" w:rsidRPr="00C33CD2" w:rsidRDefault="00C33CD2" w:rsidP="00C33CD2">
      <w:pPr>
        <w:pStyle w:val="a4"/>
        <w:numPr>
          <w:ilvl w:val="0"/>
          <w:numId w:val="6"/>
        </w:numPr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C33CD2"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avigation bar and contact form</w:t>
      </w:r>
    </w:p>
    <w:p w:rsidR="00C33CD2" w:rsidRDefault="00C33CD2" w:rsidP="00C33CD2">
      <w:pP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 used these as template </w:t>
      </w:r>
      <w:r w:rsidRPr="00C33CD2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nd just modify some of the things:</w:t>
      </w:r>
    </w:p>
    <w:p w:rsidR="00C33CD2" w:rsidRDefault="001274AE" w:rsidP="00C33CD2">
      <w:pP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hyperlink r:id="rId12" w:history="1">
        <w:r w:rsidR="00C33CD2" w:rsidRPr="00E86875">
          <w:rPr>
            <w:rStyle w:val="a5"/>
            <w:rFonts w:cs="Arial"/>
            <w:sz w:val="28"/>
            <w:szCs w:val="28"/>
            <w:lang w:val="en-US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http://www.w3schools.com/css/css_navbar.asp</w:t>
        </w:r>
      </w:hyperlink>
    </w:p>
    <w:p w:rsidR="00C33CD2" w:rsidRPr="00C33CD2" w:rsidRDefault="001274AE" w:rsidP="00C33CD2">
      <w:pP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hyperlink r:id="rId13" w:history="1">
        <w:r w:rsidR="00C33CD2" w:rsidRPr="00E86875">
          <w:rPr>
            <w:rStyle w:val="a5"/>
            <w:rFonts w:cs="Arial"/>
            <w:sz w:val="28"/>
            <w:szCs w:val="28"/>
            <w:lang w:val="en-US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http://www.w3schools.com/css/css_form.asp</w:t>
        </w:r>
      </w:hyperlink>
      <w:r w:rsidR="00C33CD2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:rsidR="00C33CD2" w:rsidRPr="00C33CD2" w:rsidRDefault="00C33CD2" w:rsidP="00C33CD2">
      <w:pPr>
        <w:pStyle w:val="a4"/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2D69C2" w:rsidRPr="00E45921" w:rsidRDefault="002D69C2" w:rsidP="002D69C2">
      <w:pPr>
        <w:pStyle w:val="a4"/>
        <w:numPr>
          <w:ilvl w:val="0"/>
          <w:numId w:val="6"/>
        </w:numPr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45921"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nimation </w:t>
      </w:r>
    </w:p>
    <w:p w:rsidR="002D69C2" w:rsidRDefault="002D69C2" w:rsidP="002D69C2">
      <w:pP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ven my animation is quite</w:t>
      </w:r>
      <w:r w:rsidR="007F3567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simple-</w:t>
      </w:r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7F3567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ust changing</w:t>
      </w:r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headers </w:t>
      </w:r>
      <w:r w:rsidR="007F3567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f every page </w:t>
      </w:r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olors from light green to black. I like that illusion, it is like there is a fog, which </w:t>
      </w:r>
      <w:r w:rsidRPr="002D69C2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gradually disappears</w:t>
      </w:r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</w:t>
      </w:r>
      <w:r w:rsidR="007C2A93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t is </w:t>
      </w:r>
      <w:r w:rsidR="007C2A93" w:rsidRPr="007C2A93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nobtrusively</w:t>
      </w:r>
      <w:r w:rsidR="007C2A93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nd not kitschy animation. At first, I wanted some bright colors </w:t>
      </w:r>
      <w:r w:rsidR="007745C0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o change</w:t>
      </w:r>
      <w:r w:rsidR="007C2A93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but as I alrea</w:t>
      </w:r>
      <w:r w:rsidR="007745C0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y said I want stylish website.</w:t>
      </w:r>
    </w:p>
    <w:p w:rsidR="00C51E95" w:rsidRDefault="00C51E95" w:rsidP="00C51E95">
      <w:pPr>
        <w:pStyle w:val="a4"/>
        <w:numPr>
          <w:ilvl w:val="0"/>
          <w:numId w:val="6"/>
        </w:numPr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C51E95"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dia query </w:t>
      </w:r>
    </w:p>
    <w:p w:rsidR="003F76F7" w:rsidRDefault="003F76F7" w:rsidP="00C51E95">
      <w:pP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 xml:space="preserve">For phones with maximal weight of 400 – perfect for </w:t>
      </w:r>
      <w:proofErr w:type="spellStart"/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phone</w:t>
      </w:r>
      <w:proofErr w:type="spellEnd"/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4, 5, 6 , Samsung Galaxy S6 and so on.</w:t>
      </w:r>
    </w:p>
    <w:p w:rsidR="00C51E95" w:rsidRPr="00C51E95" w:rsidRDefault="00C51E95" w:rsidP="00C51E95">
      <w:pP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 used </w:t>
      </w:r>
      <w:r w:rsidR="00B71115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hrome’s </w:t>
      </w:r>
      <w:r w:rsidR="00947721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xtension</w:t>
      </w:r>
      <w:r w:rsidR="00B71115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– Mobile/responsive Web Design Tester</w:t>
      </w:r>
      <w:r w:rsidR="00947721"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  <w:bookmarkStart w:id="0" w:name="_GoBack"/>
      <w:bookmarkEnd w:id="0"/>
    </w:p>
    <w:p w:rsidR="00836088" w:rsidRDefault="00836088" w:rsidP="00DD2324">
      <w:pPr>
        <w:rPr>
          <w:rFonts w:cs="Arial"/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836088" w:rsidRDefault="00836088" w:rsidP="00DD2324">
      <w:pPr>
        <w:rPr>
          <w:rFonts w:cs="Arial"/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836088" w:rsidRDefault="00A435A8" w:rsidP="00DD2324">
      <w:pPr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435A8">
        <w:rPr>
          <w:rFonts w:cs="Arial"/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esign</w:t>
      </w:r>
      <w:r>
        <w:rPr>
          <w:rFonts w:cs="Arial"/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wireframes</w:t>
      </w:r>
    </w:p>
    <w:p w:rsidR="00836088" w:rsidRPr="008A3466" w:rsidRDefault="00ED5B8E" w:rsidP="00836088">
      <w:pPr>
        <w:pStyle w:val="a4"/>
        <w:numPr>
          <w:ilvl w:val="0"/>
          <w:numId w:val="5"/>
        </w:numPr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A3466">
        <w:rPr>
          <w:rFonts w:cs="Arial"/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Home page: </w:t>
      </w:r>
    </w:p>
    <w:p w:rsidR="00ED5B8E" w:rsidRPr="00836088" w:rsidRDefault="00A435A8" w:rsidP="00836088">
      <w:pPr>
        <w:pStyle w:val="a4"/>
        <w:rPr>
          <w:rFonts w:cs="Arial"/>
          <w:color w:val="000000" w:themeColor="text1"/>
          <w:sz w:val="28"/>
          <w:szCs w:val="28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  <w:lang w:eastAsia="bg-BG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-242570</wp:posOffset>
                </wp:positionH>
                <wp:positionV relativeFrom="paragraph">
                  <wp:posOffset>273685</wp:posOffset>
                </wp:positionV>
                <wp:extent cx="6591300" cy="771525"/>
                <wp:effectExtent l="0" t="0" r="19050" b="28575"/>
                <wp:wrapNone/>
                <wp:docPr id="10" name="Правоъгълник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1300" cy="7715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435A8" w:rsidRPr="00A435A8" w:rsidRDefault="00A435A8" w:rsidP="00A435A8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A435A8">
                              <w:rPr>
                                <w:color w:val="000000" w:themeColor="text1"/>
                                <w:lang w:val="en-US"/>
                              </w:rPr>
                              <w:t xml:space="preserve">Heade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Правоъгълник 10" o:spid="_x0000_s1029" style="position:absolute;left:0;text-align:left;margin-left:-19.1pt;margin-top:21.55pt;width:519pt;height:60.7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" fillcolor="#9cc2e5 [1940]" strokecolor="#1f4d78 [1604]" strokeweight="1pt">
                <v:textbox>
                  <w:txbxContent>
                    <w:p w:rsidR="00A435A8" w:rsidRPr="00A435A8" w:rsidRDefault="00A435A8" w:rsidP="00A435A8">
                      <w:pPr>
                        <w:jc w:val="center"/>
                        <w:rPr>
                          <w:color w:val="000000" w:themeColor="text1"/>
                          <w:lang w:val="en-US"/>
                        </w:rPr>
                      </w:pPr>
                      <w:r w:rsidRPr="00A435A8">
                        <w:rPr>
                          <w:color w:val="000000" w:themeColor="text1"/>
                          <w:lang w:val="en-US"/>
                        </w:rPr>
                        <w:t xml:space="preserve">Header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bg-BG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-299720</wp:posOffset>
                </wp:positionH>
                <wp:positionV relativeFrom="paragraph">
                  <wp:posOffset>178435</wp:posOffset>
                </wp:positionV>
                <wp:extent cx="6696075" cy="4210050"/>
                <wp:effectExtent l="0" t="0" r="28575" b="19050"/>
                <wp:wrapNone/>
                <wp:docPr id="9" name="Правоъгълник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42100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7254AD" id="Правоъгълник 9" o:spid="_x0000_s1026" style="position:absolute;margin-left:-23.6pt;margin-top:14.05pt;width:527.25pt;height:331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" fillcolor="#a5a5a5 [2092]" strokecolor="black [3213]" strokeweight="1pt"/>
            </w:pict>
          </mc:Fallback>
        </mc:AlternateContent>
      </w:r>
    </w:p>
    <w:p w:rsidR="00894F21" w:rsidRPr="00DD2324" w:rsidRDefault="00894F21" w:rsidP="00DD2324">
      <w:pPr>
        <w:rPr>
          <w:rFonts w:cs="Arial"/>
          <w:color w:val="000000" w:themeColor="text1"/>
          <w:sz w:val="32"/>
          <w:szCs w:val="32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DF365D" w:rsidRPr="00DF365D" w:rsidRDefault="00DF365D" w:rsidP="004B6774">
      <w:pPr>
        <w:rPr>
          <w:rFonts w:ascii="Arial" w:hAnsi="Arial" w:cs="Arial"/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ED5B8E" w:rsidRDefault="00ED5B8E">
      <w:pPr>
        <w:rPr>
          <w:lang w:val="en-US" w:eastAsia="bg-BG"/>
        </w:rPr>
      </w:pPr>
    </w:p>
    <w:p w:rsidR="00A435A8" w:rsidRDefault="00836088" w:rsidP="00E04E44">
      <w:r>
        <w:rPr>
          <w:noProof/>
          <w:lang w:eastAsia="bg-BG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>
                <wp:simplePos x="0" y="0"/>
                <wp:positionH relativeFrom="column">
                  <wp:posOffset>-290195</wp:posOffset>
                </wp:positionH>
                <wp:positionV relativeFrom="paragraph">
                  <wp:posOffset>3674110</wp:posOffset>
                </wp:positionV>
                <wp:extent cx="5162550" cy="1404620"/>
                <wp:effectExtent l="0" t="0" r="19050" b="20955"/>
                <wp:wrapSquare wrapText="bothSides"/>
                <wp:docPr id="27" name="Текстово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625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6088" w:rsidRPr="00CA4EB5" w:rsidRDefault="00673CAD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Most</w:t>
                            </w:r>
                            <w:r w:rsidR="0058583D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interesting part of my Home</w:t>
                            </w:r>
                            <w:r w:rsidR="00836088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page is i</w:t>
                            </w:r>
                            <w:r w:rsidR="0058583D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n that area. The images </w:t>
                            </w:r>
                            <w:r w:rsidR="00836088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chang</w:t>
                            </w:r>
                            <w:r w:rsidR="0058583D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e their colors from black and white to colored then the cursor</w:t>
                            </w:r>
                            <w:r w:rsidR="00836088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of the mouse is up on them.</w:t>
                            </w:r>
                            <w:r w:rsidR="00E04E44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58583D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The frame of the pictures also change their color from black to light pink. </w:t>
                            </w:r>
                            <w:r w:rsidR="00E04E44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These images are links to others pages and because of that there i</w:t>
                            </w: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s not a navigation bar</w:t>
                            </w:r>
                            <w:r w:rsidR="00E04E44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he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0" type="#_x0000_t202" style="position:absolute;margin-left:-22.85pt;margin-top:289.3pt;width:406.5pt;height:110.6pt;z-index:2516828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">
                <v:textbox style="mso-fit-shape-to-text:t">
                  <w:txbxContent>
                    <w:p w:rsidR="00836088" w:rsidRPr="00CA4EB5" w:rsidRDefault="00673CAD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>Most</w:t>
                      </w:r>
                      <w:r w:rsidR="0058583D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interesting part of my Home</w:t>
                      </w:r>
                      <w:r w:rsidR="00836088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page is i</w:t>
                      </w:r>
                      <w:r w:rsidR="0058583D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n that area. The images </w:t>
                      </w:r>
                      <w:r w:rsidR="00836088" w:rsidRPr="00CA4EB5">
                        <w:rPr>
                          <w:sz w:val="24"/>
                          <w:szCs w:val="24"/>
                          <w:lang w:val="en-US"/>
                        </w:rPr>
                        <w:t>chang</w:t>
                      </w:r>
                      <w:r w:rsidR="0058583D" w:rsidRPr="00CA4EB5">
                        <w:rPr>
                          <w:sz w:val="24"/>
                          <w:szCs w:val="24"/>
                          <w:lang w:val="en-US"/>
                        </w:rPr>
                        <w:t>e their colors from black and white to colored then the cursor</w:t>
                      </w:r>
                      <w:r w:rsidR="00836088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of the mouse is up on them.</w:t>
                      </w:r>
                      <w:r w:rsidR="00E04E44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58583D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The frame of the pictures also change their color from black to light pink. </w:t>
                      </w:r>
                      <w:r w:rsidR="00E04E44" w:rsidRPr="00CA4EB5">
                        <w:rPr>
                          <w:sz w:val="24"/>
                          <w:szCs w:val="24"/>
                          <w:lang w:val="en-US"/>
                        </w:rPr>
                        <w:t>These images are links to others pages and because of that there i</w:t>
                      </w: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>s not a navigation bar</w:t>
                      </w:r>
                      <w:r w:rsidR="00E04E44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her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bg-BG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-185420</wp:posOffset>
                </wp:positionH>
                <wp:positionV relativeFrom="paragraph">
                  <wp:posOffset>2016759</wp:posOffset>
                </wp:positionV>
                <wp:extent cx="1504950" cy="1533525"/>
                <wp:effectExtent l="38100" t="0" r="19050" b="47625"/>
                <wp:wrapNone/>
                <wp:docPr id="26" name="Съединител &quot;права стрелка&quot;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04950" cy="1533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F0E0E5A" id="Съединител &quot;права стрелка&quot; 26" o:spid="_x0000_s1026" type="#_x0000_t32" style="position:absolute;margin-left:-14.6pt;margin-top:158.8pt;width:118.5pt;height:120.75pt;flip:x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bg-BG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147320</wp:posOffset>
                </wp:positionH>
                <wp:positionV relativeFrom="paragraph">
                  <wp:posOffset>130810</wp:posOffset>
                </wp:positionV>
                <wp:extent cx="6591300" cy="2171700"/>
                <wp:effectExtent l="0" t="0" r="19050" b="19050"/>
                <wp:wrapNone/>
                <wp:docPr id="25" name="Овал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1300" cy="21717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04DE000" id="Овал 25" o:spid="_x0000_s1026" style="position:absolute;margin-left:-11.6pt;margin-top:10.3pt;width:519pt;height:171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" filled="f" strokecolor="black [3213]" strokeweight="1pt">
                <v:stroke joinstyle="miter"/>
              </v:oval>
            </w:pict>
          </mc:Fallback>
        </mc:AlternateContent>
      </w:r>
      <w:r w:rsidR="00A435A8">
        <w:rPr>
          <w:noProof/>
          <w:lang w:eastAsia="bg-BG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BA6D8E7" wp14:editId="2ADBFF92">
                <wp:simplePos x="0" y="0"/>
                <wp:positionH relativeFrom="margin">
                  <wp:posOffset>4538980</wp:posOffset>
                </wp:positionH>
                <wp:positionV relativeFrom="paragraph">
                  <wp:posOffset>495935</wp:posOffset>
                </wp:positionV>
                <wp:extent cx="1400175" cy="1343025"/>
                <wp:effectExtent l="0" t="0" r="28575" b="28575"/>
                <wp:wrapNone/>
                <wp:docPr id="13" name="Овал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0175" cy="13430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D5B8E" w:rsidRPr="00ED5B8E" w:rsidRDefault="00ED5B8E" w:rsidP="00ED5B8E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US"/>
                              </w:rPr>
                              <w:t xml:space="preserve">Imag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BA6D8E7" id="Овал 13" o:spid="_x0000_s1031" style="position:absolute;margin-left:357.4pt;margin-top:39.05pt;width:110.25pt;height:105.75pt;z-index:25167667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" fillcolor="#5b9bd5 [3204]" strokecolor="#1f4d78 [1604]" strokeweight="1pt">
                <v:stroke joinstyle="miter"/>
                <v:textbox>
                  <w:txbxContent>
                    <w:p w:rsidR="00ED5B8E" w:rsidRPr="00ED5B8E" w:rsidRDefault="00ED5B8E" w:rsidP="00ED5B8E">
                      <w:pPr>
                        <w:jc w:val="center"/>
                        <w:rPr>
                          <w:color w:val="000000" w:themeColor="text1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lang w:val="en-US"/>
                        </w:rPr>
                        <w:t xml:space="preserve">Image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A435A8">
        <w:rPr>
          <w:noProof/>
          <w:lang w:eastAsia="bg-BG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BA6D8E7" wp14:editId="2ADBFF92">
                <wp:simplePos x="0" y="0"/>
                <wp:positionH relativeFrom="margin">
                  <wp:posOffset>2337435</wp:posOffset>
                </wp:positionH>
                <wp:positionV relativeFrom="paragraph">
                  <wp:posOffset>467360</wp:posOffset>
                </wp:positionV>
                <wp:extent cx="1400175" cy="1343025"/>
                <wp:effectExtent l="0" t="0" r="28575" b="28575"/>
                <wp:wrapNone/>
                <wp:docPr id="12" name="Овал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0175" cy="13430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D5B8E" w:rsidRPr="00ED5B8E" w:rsidRDefault="00ED5B8E" w:rsidP="00ED5B8E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US"/>
                              </w:rPr>
                              <w:t xml:space="preserve">Imag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BA6D8E7" id="Овал 12" o:spid="_x0000_s1032" style="position:absolute;margin-left:184.05pt;margin-top:36.8pt;width:110.25pt;height:105.75pt;z-index:25167462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" fillcolor="#5b9bd5 [3204]" strokecolor="#1f4d78 [1604]" strokeweight="1pt">
                <v:stroke joinstyle="miter"/>
                <v:textbox>
                  <w:txbxContent>
                    <w:p w:rsidR="00ED5B8E" w:rsidRPr="00ED5B8E" w:rsidRDefault="00ED5B8E" w:rsidP="00ED5B8E">
                      <w:pPr>
                        <w:jc w:val="center"/>
                        <w:rPr>
                          <w:color w:val="000000" w:themeColor="text1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lang w:val="en-US"/>
                        </w:rPr>
                        <w:t xml:space="preserve">Image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A435A8">
        <w:rPr>
          <w:noProof/>
          <w:lang w:eastAsia="bg-BG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margin">
                  <wp:posOffset>190500</wp:posOffset>
                </wp:positionH>
                <wp:positionV relativeFrom="paragraph">
                  <wp:posOffset>524510</wp:posOffset>
                </wp:positionV>
                <wp:extent cx="1400175" cy="1343025"/>
                <wp:effectExtent l="0" t="0" r="28575" b="28575"/>
                <wp:wrapNone/>
                <wp:docPr id="11" name="Овал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0175" cy="13430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435A8" w:rsidRPr="00A435A8" w:rsidRDefault="00ED5B8E" w:rsidP="00A435A8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US"/>
                              </w:rPr>
                              <w:t xml:space="preserve">Imag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Овал 11" o:spid="_x0000_s1033" style="position:absolute;margin-left:15pt;margin-top:41.3pt;width:110.25pt;height:105.75pt;z-index:25167257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" fillcolor="#5b9bd5 [3204]" strokecolor="#1f4d78 [1604]" strokeweight="1pt">
                <v:stroke joinstyle="miter"/>
                <v:textbox>
                  <w:txbxContent>
                    <w:p w:rsidR="00A435A8" w:rsidRPr="00A435A8" w:rsidRDefault="00ED5B8E" w:rsidP="00A435A8">
                      <w:pPr>
                        <w:jc w:val="center"/>
                        <w:rPr>
                          <w:color w:val="000000" w:themeColor="text1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lang w:val="en-US"/>
                        </w:rPr>
                        <w:t xml:space="preserve">Image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A435A8">
        <w:rPr>
          <w:rFonts w:cs="Arial"/>
          <w:noProof/>
          <w:color w:val="000000" w:themeColor="text1"/>
          <w:sz w:val="32"/>
          <w:szCs w:val="32"/>
          <w:u w:val="single"/>
          <w:lang w:eastAsia="bg-BG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B5F4B42" wp14:editId="11D71326">
                <wp:simplePos x="0" y="0"/>
                <wp:positionH relativeFrom="column">
                  <wp:posOffset>-252095</wp:posOffset>
                </wp:positionH>
                <wp:positionV relativeFrom="paragraph">
                  <wp:posOffset>2629535</wp:posOffset>
                </wp:positionV>
                <wp:extent cx="6591300" cy="266700"/>
                <wp:effectExtent l="0" t="0" r="19050" b="19050"/>
                <wp:wrapNone/>
                <wp:docPr id="14" name="Правоъгълник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1300" cy="2667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435A8" w:rsidRPr="00A435A8" w:rsidRDefault="00A435A8" w:rsidP="00A435A8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A435A8">
                              <w:rPr>
                                <w:color w:val="000000" w:themeColor="text1"/>
                                <w:lang w:val="en-US"/>
                              </w:rPr>
                              <w:t>Footer</w:t>
                            </w:r>
                            <w:r>
                              <w:rPr>
                                <w:color w:val="000000" w:themeColor="text1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F4B42" id="Правоъгълник 14" o:spid="_x0000_s1034" style="position:absolute;margin-left:-19.85pt;margin-top:207.05pt;width:519pt;height:21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" fillcolor="#9cc2e5 [1940]" strokecolor="#1f4d78 [1604]" strokeweight="1pt">
                <v:textbox>
                  <w:txbxContent>
                    <w:p w:rsidR="00A435A8" w:rsidRPr="00A435A8" w:rsidRDefault="00A435A8" w:rsidP="00A435A8">
                      <w:pPr>
                        <w:jc w:val="center"/>
                        <w:rPr>
                          <w:color w:val="000000" w:themeColor="text1"/>
                          <w:lang w:val="en-US"/>
                        </w:rPr>
                      </w:pPr>
                      <w:r w:rsidRPr="00A435A8">
                        <w:rPr>
                          <w:color w:val="000000" w:themeColor="text1"/>
                          <w:lang w:val="en-US"/>
                        </w:rPr>
                        <w:t>Footer</w:t>
                      </w:r>
                      <w:r>
                        <w:rPr>
                          <w:color w:val="000000" w:themeColor="text1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4B6774">
        <w:br w:type="page"/>
      </w:r>
    </w:p>
    <w:p w:rsidR="004B6774" w:rsidRPr="008A3466" w:rsidRDefault="00E04E44" w:rsidP="00E04E44">
      <w:pPr>
        <w:pStyle w:val="a4"/>
        <w:numPr>
          <w:ilvl w:val="0"/>
          <w:numId w:val="5"/>
        </w:numPr>
        <w:rPr>
          <w:sz w:val="28"/>
          <w:szCs w:val="28"/>
          <w:u w:val="single"/>
        </w:rPr>
      </w:pPr>
      <w:r w:rsidRPr="008A3466">
        <w:rPr>
          <w:noProof/>
          <w:sz w:val="28"/>
          <w:szCs w:val="28"/>
          <w:u w:val="single"/>
          <w:lang w:eastAsia="bg-BG"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-328295</wp:posOffset>
                </wp:positionH>
                <wp:positionV relativeFrom="paragraph">
                  <wp:posOffset>424180</wp:posOffset>
                </wp:positionV>
                <wp:extent cx="6705600" cy="5934075"/>
                <wp:effectExtent l="0" t="0" r="19050" b="28575"/>
                <wp:wrapNone/>
                <wp:docPr id="29" name="Правоъгълник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5600" cy="59340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E8E5C3" id="Правоъгълник 29" o:spid="_x0000_s1026" style="position:absolute;margin-left:-25.85pt;margin-top:33.4pt;width:528pt;height:467.2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" fillcolor="#a5a5a5 [2092]" strokecolor="#1f4d78 [1604]" strokeweight="1pt"/>
            </w:pict>
          </mc:Fallback>
        </mc:AlternateContent>
      </w:r>
      <w:r w:rsidRPr="008A3466">
        <w:rPr>
          <w:sz w:val="28"/>
          <w:szCs w:val="28"/>
          <w:u w:val="single"/>
          <w:lang w:val="en-US"/>
        </w:rPr>
        <w:t xml:space="preserve">CV page </w:t>
      </w:r>
    </w:p>
    <w:p w:rsidR="00E04E44" w:rsidRPr="00E04E44" w:rsidRDefault="00E04E44" w:rsidP="00E04E44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-223520</wp:posOffset>
                </wp:positionH>
                <wp:positionV relativeFrom="paragraph">
                  <wp:posOffset>129540</wp:posOffset>
                </wp:positionV>
                <wp:extent cx="6543675" cy="266700"/>
                <wp:effectExtent l="0" t="0" r="28575" b="19050"/>
                <wp:wrapNone/>
                <wp:docPr id="31" name="Правоъгълник: със заоблени ъгли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3675" cy="2667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04E44" w:rsidRPr="00E04E44" w:rsidRDefault="00E04E44" w:rsidP="00E04E44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Navigation b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Правоъгълник: със заоблени ъгли 31" o:spid="_x0000_s1035" style="position:absolute;margin-left:-17.6pt;margin-top:10.2pt;width:515.25pt;height:21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" fillcolor="#5b9bd5 [3204]" strokecolor="#1f4d78 [1604]" strokeweight="1pt">
                <v:stroke joinstyle="miter"/>
                <v:textbox>
                  <w:txbxContent>
                    <w:p w:rsidR="00E04E44" w:rsidRPr="00E04E44" w:rsidRDefault="00E04E44" w:rsidP="00E04E44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Navigation bar</w:t>
                      </w:r>
                    </w:p>
                  </w:txbxContent>
                </v:textbox>
              </v:roundrect>
            </w:pict>
          </mc:Fallback>
        </mc:AlternateContent>
      </w:r>
    </w:p>
    <w:p w:rsidR="00E04E44" w:rsidRPr="00E04E44" w:rsidRDefault="00E04E44" w:rsidP="00E04E44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-261620</wp:posOffset>
                </wp:positionH>
                <wp:positionV relativeFrom="paragraph">
                  <wp:posOffset>103505</wp:posOffset>
                </wp:positionV>
                <wp:extent cx="6572250" cy="523875"/>
                <wp:effectExtent l="0" t="0" r="19050" b="28575"/>
                <wp:wrapNone/>
                <wp:docPr id="30" name="Правоъгълник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2250" cy="5238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04E44" w:rsidRPr="00E04E44" w:rsidRDefault="00E04E44" w:rsidP="00E04E44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Heade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Правоъгълник 30" o:spid="_x0000_s1036" style="position:absolute;margin-left:-20.6pt;margin-top:8.15pt;width:517.5pt;height:41.25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" fillcolor="#5b9bd5 [3204]" strokecolor="#1f4d78 [1604]" strokeweight="1pt">
                <v:textbox>
                  <w:txbxContent>
                    <w:p w:rsidR="00E04E44" w:rsidRPr="00E04E44" w:rsidRDefault="00E04E44" w:rsidP="00E04E44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Header </w:t>
                      </w:r>
                    </w:p>
                  </w:txbxContent>
                </v:textbox>
              </v:rect>
            </w:pict>
          </mc:Fallback>
        </mc:AlternateContent>
      </w:r>
    </w:p>
    <w:p w:rsidR="00E04E44" w:rsidRPr="00E04E44" w:rsidRDefault="00E04E44" w:rsidP="00E04E44">
      <w:pPr>
        <w:rPr>
          <w:sz w:val="32"/>
          <w:szCs w:val="32"/>
        </w:rPr>
      </w:pPr>
    </w:p>
    <w:p w:rsidR="00E04E44" w:rsidRPr="00E04E44" w:rsidRDefault="00080043" w:rsidP="00E04E44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128905</wp:posOffset>
                </wp:positionH>
                <wp:positionV relativeFrom="paragraph">
                  <wp:posOffset>146050</wp:posOffset>
                </wp:positionV>
                <wp:extent cx="5781675" cy="3819525"/>
                <wp:effectExtent l="0" t="0" r="28575" b="28575"/>
                <wp:wrapNone/>
                <wp:docPr id="193" name="Правоъгълник: със заоблени ъгли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81675" cy="38195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F64FD0" id="Правоъгълник: със заоблени ъгли 193" o:spid="_x0000_s1026" style="position:absolute;margin-left:10.15pt;margin-top:11.5pt;width:455.25pt;height:300.75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" fillcolor="#5b9bd5 [3204]" strokecolor="#1f4d78 [1604]" strokeweight="1pt">
                <v:stroke joinstyle="miter"/>
              </v:roundrect>
            </w:pict>
          </mc:Fallback>
        </mc:AlternateContent>
      </w:r>
      <w:r w:rsidR="00B04963"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528955</wp:posOffset>
                </wp:positionH>
                <wp:positionV relativeFrom="paragraph">
                  <wp:posOffset>259715</wp:posOffset>
                </wp:positionV>
                <wp:extent cx="800100" cy="638175"/>
                <wp:effectExtent l="0" t="0" r="19050" b="28575"/>
                <wp:wrapNone/>
                <wp:docPr id="195" name="Овал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" cy="6381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04E44" w:rsidRPr="00E04E44" w:rsidRDefault="00E04E44" w:rsidP="00E04E44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Овал 195" o:spid="_x0000_s1037" style="position:absolute;margin-left:41.65pt;margin-top:20.45pt;width:63pt;height:50.2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" fillcolor="#5b9bd5 [3204]" strokecolor="#1f4d78 [1604]" strokeweight="1pt">
                <v:stroke joinstyle="miter"/>
                <v:textbox>
                  <w:txbxContent>
                    <w:p w:rsidR="00E04E44" w:rsidRPr="00E04E44" w:rsidRDefault="00E04E44" w:rsidP="00E04E44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hoto</w:t>
                      </w:r>
                    </w:p>
                  </w:txbxContent>
                </v:textbox>
              </v:oval>
            </w:pict>
          </mc:Fallback>
        </mc:AlternateContent>
      </w:r>
      <w:r w:rsidR="00B04963"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1643380</wp:posOffset>
                </wp:positionH>
                <wp:positionV relativeFrom="paragraph">
                  <wp:posOffset>155574</wp:posOffset>
                </wp:positionV>
                <wp:extent cx="9525" cy="3571875"/>
                <wp:effectExtent l="0" t="0" r="28575" b="28575"/>
                <wp:wrapNone/>
                <wp:docPr id="194" name="Право съединение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35718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D90C32" id="Право съединение 194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9.4pt,12.25pt" to="130.15pt,29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" strokecolor="black [3200]" strokeweight=".5pt">
                <v:stroke joinstyle="miter"/>
              </v:line>
            </w:pict>
          </mc:Fallback>
        </mc:AlternateContent>
      </w:r>
    </w:p>
    <w:p w:rsidR="00E04E44" w:rsidRPr="00E04E44" w:rsidRDefault="00B04963" w:rsidP="00E04E44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560B472" wp14:editId="79F76A2E">
                <wp:simplePos x="0" y="0"/>
                <wp:positionH relativeFrom="margin">
                  <wp:align>right</wp:align>
                </wp:positionH>
                <wp:positionV relativeFrom="paragraph">
                  <wp:posOffset>5080</wp:posOffset>
                </wp:positionV>
                <wp:extent cx="3829050" cy="200025"/>
                <wp:effectExtent l="0" t="0" r="19050" b="28575"/>
                <wp:wrapNone/>
                <wp:docPr id="199" name="Правоъгълник: със заоблени ъгли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29050" cy="200025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776D7FE" id="Правоъгълник: със заоблени ъгли 199" o:spid="_x0000_s1026" style="position:absolute;margin-left:250.3pt;margin-top:.4pt;width:301.5pt;height:15.75pt;z-index:2516951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" fillcolor="#a5a5a5 [2092]" strokecolor="#1f4d78 [1604]" strokeweight="1pt">
                <v:stroke joinstyle="miter"/>
                <w10:wrap anchorx="margin"/>
              </v:roundrect>
            </w:pict>
          </mc:Fallback>
        </mc:AlternateContent>
      </w:r>
    </w:p>
    <w:p w:rsidR="00E04E44" w:rsidRDefault="00B04963" w:rsidP="00E04E44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328930</wp:posOffset>
                </wp:positionH>
                <wp:positionV relativeFrom="paragraph">
                  <wp:posOffset>293370</wp:posOffset>
                </wp:positionV>
                <wp:extent cx="1209675" cy="190500"/>
                <wp:effectExtent l="0" t="0" r="28575" b="19050"/>
                <wp:wrapNone/>
                <wp:docPr id="197" name="Правоъгълник: със заоблени ъгли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9675" cy="19050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04963" w:rsidRPr="00B04963" w:rsidRDefault="00B04963" w:rsidP="00B0496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Правоъгълник: със заоблени ъгли 197" o:spid="_x0000_s1038" style="position:absolute;margin-left:25.9pt;margin-top:23.1pt;width:95.25pt;height:15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" fillcolor="#a5a5a5 [2092]" strokecolor="#1f4d78 [1604]" strokeweight="1pt">
                <v:stroke joinstyle="miter"/>
                <v:textbox>
                  <w:txbxContent>
                    <w:p w:rsidR="00B04963" w:rsidRPr="00B04963" w:rsidRDefault="00B04963" w:rsidP="00B04963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E04E44" w:rsidRDefault="00B04963" w:rsidP="00E04E44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8233DE6" wp14:editId="6B0A7585">
                <wp:simplePos x="0" y="0"/>
                <wp:positionH relativeFrom="margin">
                  <wp:align>right</wp:align>
                </wp:positionH>
                <wp:positionV relativeFrom="paragraph">
                  <wp:posOffset>180975</wp:posOffset>
                </wp:positionV>
                <wp:extent cx="3829050" cy="200025"/>
                <wp:effectExtent l="0" t="0" r="19050" b="28575"/>
                <wp:wrapNone/>
                <wp:docPr id="200" name="Правоъгълник: със заоблени ъгли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29050" cy="200025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FCFD236" id="Правоъгълник: със заоблени ъгли 200" o:spid="_x0000_s1026" style="position:absolute;margin-left:250.3pt;margin-top:14.25pt;width:301.5pt;height:15.75pt;z-index:2516971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" fillcolor="#a5a5a5 [2092]" strokecolor="#1f4d78 [1604]" strokeweight="1pt">
                <v:stroke joinstyle="miter"/>
                <w10:wrap anchorx="margin"/>
              </v:roundrect>
            </w:pict>
          </mc:Fallback>
        </mc:AlternateContent>
      </w:r>
    </w:p>
    <w:p w:rsidR="00E04E44" w:rsidRDefault="00B04963" w:rsidP="00E04E44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560B472" wp14:editId="79F76A2E">
                <wp:simplePos x="0" y="0"/>
                <wp:positionH relativeFrom="column">
                  <wp:posOffset>338455</wp:posOffset>
                </wp:positionH>
                <wp:positionV relativeFrom="paragraph">
                  <wp:posOffset>316865</wp:posOffset>
                </wp:positionV>
                <wp:extent cx="1209675" cy="180975"/>
                <wp:effectExtent l="0" t="0" r="28575" b="28575"/>
                <wp:wrapNone/>
                <wp:docPr id="198" name="Правоъгълник: със заоблени ъгли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9675" cy="180975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E5ED072" id="Правоъгълник: със заоблени ъгли 198" o:spid="_x0000_s1026" style="position:absolute;margin-left:26.65pt;margin-top:24.95pt;width:95.25pt;height:14.2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" fillcolor="#a5a5a5 [2092]" strokecolor="#1f4d78 [1604]" strokeweight="1pt">
                <v:stroke joinstyle="miter"/>
              </v:roundrect>
            </w:pict>
          </mc:Fallback>
        </mc:AlternateContent>
      </w:r>
    </w:p>
    <w:p w:rsidR="00E04E44" w:rsidRDefault="00E04E44" w:rsidP="00E04E44">
      <w:pPr>
        <w:rPr>
          <w:sz w:val="32"/>
          <w:szCs w:val="32"/>
        </w:rPr>
      </w:pPr>
    </w:p>
    <w:p w:rsidR="00E04E44" w:rsidRDefault="00B04963" w:rsidP="00E04E44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8233DE6" wp14:editId="6B0A7585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3829050" cy="200025"/>
                <wp:effectExtent l="0" t="0" r="19050" b="28575"/>
                <wp:wrapNone/>
                <wp:docPr id="201" name="Правоъгълник: със заоблени ъгли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29050" cy="200025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179DBF6" id="Правоъгълник: със заоблени ъгли 201" o:spid="_x0000_s1026" style="position:absolute;margin-left:250.3pt;margin-top:.5pt;width:301.5pt;height:15.75pt;z-index:2516992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" fillcolor="#a5a5a5 [2092]" strokecolor="#1f4d78 [1604]" strokeweight="1pt">
                <v:stroke joinstyle="miter"/>
                <w10:wrap anchorx="margin"/>
              </v:roundrect>
            </w:pict>
          </mc:Fallback>
        </mc:AlternateContent>
      </w:r>
    </w:p>
    <w:p w:rsidR="00E04E44" w:rsidRDefault="00B04963" w:rsidP="00E04E44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C55A014" wp14:editId="1BEAEA7F">
                <wp:simplePos x="0" y="0"/>
                <wp:positionH relativeFrom="column">
                  <wp:posOffset>300355</wp:posOffset>
                </wp:positionH>
                <wp:positionV relativeFrom="paragraph">
                  <wp:posOffset>56515</wp:posOffset>
                </wp:positionV>
                <wp:extent cx="1209675" cy="180975"/>
                <wp:effectExtent l="0" t="0" r="28575" b="28575"/>
                <wp:wrapNone/>
                <wp:docPr id="202" name="Правоъгълник: със заоблени ъгли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9675" cy="180975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D0CB9BC" id="Правоъгълник: със заоблени ъгли 202" o:spid="_x0000_s1026" style="position:absolute;margin-left:23.65pt;margin-top:4.45pt;width:95.25pt;height:14.2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" fillcolor="#a5a5a5 [2092]" strokecolor="#1f4d78 [1604]" strokeweight="1pt">
                <v:stroke joinstyle="miter"/>
              </v:roundrect>
            </w:pict>
          </mc:Fallback>
        </mc:AlternateContent>
      </w:r>
    </w:p>
    <w:p w:rsidR="00E04E44" w:rsidRDefault="00B04963" w:rsidP="00E04E44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4AD2068" wp14:editId="40C121E7">
                <wp:simplePos x="0" y="0"/>
                <wp:positionH relativeFrom="margin">
                  <wp:align>right</wp:align>
                </wp:positionH>
                <wp:positionV relativeFrom="paragraph">
                  <wp:posOffset>10795</wp:posOffset>
                </wp:positionV>
                <wp:extent cx="3829050" cy="200025"/>
                <wp:effectExtent l="0" t="0" r="19050" b="28575"/>
                <wp:wrapNone/>
                <wp:docPr id="204" name="Правоъгълник: със заоблени ъгли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29050" cy="200025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963731" id="Правоъгълник: със заоблени ъгли 204" o:spid="_x0000_s1026" style="position:absolute;margin-left:250.3pt;margin-top:.85pt;width:301.5pt;height:15.75pt;z-index:2517032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" fillcolor="#a5a5a5 [2092]" strokecolor="#1f4d78 [1604]" strokeweight="1pt">
                <v:stroke joinstyle="miter"/>
                <w10:wrap anchorx="margin"/>
              </v:roundrect>
            </w:pict>
          </mc:Fallback>
        </mc:AlternateContent>
      </w:r>
    </w:p>
    <w:p w:rsidR="00E04E44" w:rsidRDefault="00E04E44" w:rsidP="00E04E44">
      <w:pPr>
        <w:rPr>
          <w:sz w:val="32"/>
          <w:szCs w:val="32"/>
        </w:rPr>
      </w:pPr>
    </w:p>
    <w:p w:rsidR="00E04E44" w:rsidRDefault="00E04E44" w:rsidP="00E04E44">
      <w:pPr>
        <w:rPr>
          <w:sz w:val="32"/>
          <w:szCs w:val="32"/>
        </w:rPr>
      </w:pPr>
    </w:p>
    <w:p w:rsidR="00E04E44" w:rsidRDefault="00080043" w:rsidP="00E04E44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-194945</wp:posOffset>
                </wp:positionH>
                <wp:positionV relativeFrom="paragraph">
                  <wp:posOffset>427355</wp:posOffset>
                </wp:positionV>
                <wp:extent cx="6448425" cy="257175"/>
                <wp:effectExtent l="0" t="0" r="28575" b="28575"/>
                <wp:wrapNone/>
                <wp:docPr id="192" name="Правоъгълник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48425" cy="2571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04E44" w:rsidRPr="00E04E44" w:rsidRDefault="00E04E44" w:rsidP="00E04E44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Foote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Правоъгълник 192" o:spid="_x0000_s1039" style="position:absolute;margin-left:-15.35pt;margin-top:33.65pt;width:507.75pt;height:20.2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" fillcolor="#5b9bd5 [3204]" strokecolor="#1f4d78 [1604]" strokeweight="1pt">
                <v:textbox>
                  <w:txbxContent>
                    <w:p w:rsidR="00E04E44" w:rsidRPr="00E04E44" w:rsidRDefault="00E04E44" w:rsidP="00E04E44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Footer </w:t>
                      </w:r>
                    </w:p>
                  </w:txbxContent>
                </v:textbox>
              </v:rect>
            </w:pict>
          </mc:Fallback>
        </mc:AlternateContent>
      </w:r>
    </w:p>
    <w:p w:rsidR="00E04E44" w:rsidRDefault="00E04E44" w:rsidP="00E04E44">
      <w:pPr>
        <w:rPr>
          <w:sz w:val="32"/>
          <w:szCs w:val="32"/>
        </w:rPr>
      </w:pPr>
    </w:p>
    <w:p w:rsidR="00B04963" w:rsidRDefault="009A0875" w:rsidP="00E04E44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>
                <wp:simplePos x="0" y="0"/>
                <wp:positionH relativeFrom="column">
                  <wp:posOffset>71755</wp:posOffset>
                </wp:positionH>
                <wp:positionV relativeFrom="paragraph">
                  <wp:posOffset>12700</wp:posOffset>
                </wp:positionV>
                <wp:extent cx="1066800" cy="619125"/>
                <wp:effectExtent l="0" t="0" r="76200" b="47625"/>
                <wp:wrapNone/>
                <wp:docPr id="22" name="Съединител &quot;права стрелка&quot;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66800" cy="6191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E104FB0" id="_x0000_t32" coordsize="21600,21600" o:spt="32" o:oned="t" path="m,l21600,21600e" filled="f">
                <v:path arrowok="t" fillok="f" o:connecttype="none"/>
                <o:lock v:ext="edit" shapetype="t"/>
              </v:shapetype>
              <v:shape id="Съединител &quot;права стрелка&quot; 22" o:spid="_x0000_s1026" type="#_x0000_t32" style="position:absolute;margin-left:5.65pt;margin-top:1pt;width:84pt;height:48.75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" strokecolor="black [3200]" strokeweight=".5pt">
                <v:stroke endarrow="block" joinstyle="miter"/>
              </v:shape>
            </w:pict>
          </mc:Fallback>
        </mc:AlternateContent>
      </w:r>
    </w:p>
    <w:p w:rsidR="00B04963" w:rsidRDefault="009A0875" w:rsidP="00E04E44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>
                <wp:simplePos x="0" y="0"/>
                <wp:positionH relativeFrom="column">
                  <wp:posOffset>-185420</wp:posOffset>
                </wp:positionH>
                <wp:positionV relativeFrom="paragraph">
                  <wp:posOffset>281305</wp:posOffset>
                </wp:positionV>
                <wp:extent cx="6486525" cy="2428875"/>
                <wp:effectExtent l="0" t="0" r="28575" b="28575"/>
                <wp:wrapNone/>
                <wp:docPr id="21" name="Текстово поле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86525" cy="2428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A0875" w:rsidRPr="00CA4EB5" w:rsidRDefault="009A0875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As you can see the structure is simple- navigation bar at the top, header, main </w:t>
                            </w:r>
                            <w:r w:rsidR="00A600B6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box </w:t>
                            </w: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and footer.</w:t>
                            </w:r>
                          </w:p>
                          <w:p w:rsidR="009A0875" w:rsidRPr="00CA4EB5" w:rsidRDefault="00A600B6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The </w:t>
                            </w:r>
                            <w:r w:rsidR="009A0875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box is rounded, divided</w:t>
                            </w:r>
                            <w:r w:rsidR="007D74E5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with a black line</w:t>
                            </w:r>
                            <w:r w:rsidR="009A0875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into two part- one smaller than other</w:t>
                            </w:r>
                            <w:r w:rsidR="007D74E5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. Every important thing in that main box has its own “header”. </w:t>
                            </w:r>
                            <w:r w:rsidR="00B51B82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That box at the center of the screen. A</w:t>
                            </w:r>
                            <w:r w:rsidR="007D74E5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rounded picture at the left corner</w:t>
                            </w:r>
                            <w:r w:rsidR="00B51B82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-  </w:t>
                            </w:r>
                            <w:r w:rsidR="007D74E5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extremely important to me, because the reader of the CV get some visual idea about the person, who he will hire to work or not.</w:t>
                            </w:r>
                            <w:r w:rsidR="00B51B82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In my opinion</w:t>
                            </w:r>
                            <w:r w:rsidR="007D74E5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, it is professional to have a picture in your CV and each must have one. </w:t>
                            </w:r>
                            <w:r w:rsidR="009A0875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Текстово поле 21" o:spid="_x0000_s1040" type="#_x0000_t202" style="position:absolute;margin-left:-14.6pt;margin-top:22.15pt;width:510.75pt;height:191.25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" fillcolor="white [3201]" strokeweight=".5pt">
                <v:textbox>
                  <w:txbxContent>
                    <w:p w:rsidR="009A0875" w:rsidRPr="00CA4EB5" w:rsidRDefault="009A0875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As you can see the structure is simple- navigation bar at the top, header, main </w:t>
                      </w:r>
                      <w:r w:rsidR="00A600B6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box </w:t>
                      </w: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>and footer.</w:t>
                      </w:r>
                    </w:p>
                    <w:p w:rsidR="009A0875" w:rsidRPr="00CA4EB5" w:rsidRDefault="00A600B6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The </w:t>
                      </w:r>
                      <w:r w:rsidR="009A0875" w:rsidRPr="00CA4EB5">
                        <w:rPr>
                          <w:sz w:val="24"/>
                          <w:szCs w:val="24"/>
                          <w:lang w:val="en-US"/>
                        </w:rPr>
                        <w:t>box is rounded, divided</w:t>
                      </w:r>
                      <w:r w:rsidR="007D74E5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with a black line</w:t>
                      </w:r>
                      <w:r w:rsidR="009A0875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into two part- one smaller than other</w:t>
                      </w:r>
                      <w:r w:rsidR="007D74E5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. Every important thing in that main box has its own “header”. </w:t>
                      </w:r>
                      <w:r w:rsidR="00B51B82" w:rsidRPr="00CA4EB5">
                        <w:rPr>
                          <w:sz w:val="24"/>
                          <w:szCs w:val="24"/>
                          <w:lang w:val="en-US"/>
                        </w:rPr>
                        <w:t>That box at the center of the screen. A</w:t>
                      </w:r>
                      <w:r w:rsidR="007D74E5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rounded picture at the left corner</w:t>
                      </w:r>
                      <w:r w:rsidR="00B51B82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-  </w:t>
                      </w:r>
                      <w:r w:rsidR="007D74E5" w:rsidRPr="00CA4EB5">
                        <w:rPr>
                          <w:sz w:val="24"/>
                          <w:szCs w:val="24"/>
                          <w:lang w:val="en-US"/>
                        </w:rPr>
                        <w:t>extremely important to me, because the reader of the CV get some visual idea about the person, who he will hire to work or not.</w:t>
                      </w:r>
                      <w:r w:rsidR="00B51B82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In my opinion</w:t>
                      </w:r>
                      <w:r w:rsidR="007D74E5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, it is professional to have a picture in your CV and each must have one. </w:t>
                      </w:r>
                      <w:r w:rsidR="009A0875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B04963" w:rsidRDefault="00B04963" w:rsidP="00E04E44">
      <w:pPr>
        <w:rPr>
          <w:sz w:val="32"/>
          <w:szCs w:val="32"/>
        </w:rPr>
      </w:pPr>
    </w:p>
    <w:p w:rsidR="00B04963" w:rsidRDefault="00B04963" w:rsidP="00E04E44">
      <w:pPr>
        <w:rPr>
          <w:sz w:val="32"/>
          <w:szCs w:val="32"/>
        </w:rPr>
      </w:pPr>
    </w:p>
    <w:p w:rsidR="00B04963" w:rsidRDefault="00B04963" w:rsidP="00E04E44">
      <w:pPr>
        <w:rPr>
          <w:sz w:val="32"/>
          <w:szCs w:val="32"/>
        </w:rPr>
      </w:pPr>
    </w:p>
    <w:p w:rsidR="00B04963" w:rsidRDefault="00B04963" w:rsidP="00E04E44">
      <w:pPr>
        <w:rPr>
          <w:sz w:val="32"/>
          <w:szCs w:val="32"/>
        </w:rPr>
      </w:pPr>
    </w:p>
    <w:p w:rsidR="00B04963" w:rsidRDefault="00B04963" w:rsidP="00E04E44">
      <w:pPr>
        <w:rPr>
          <w:sz w:val="32"/>
          <w:szCs w:val="32"/>
        </w:rPr>
      </w:pPr>
    </w:p>
    <w:p w:rsidR="00B04963" w:rsidRPr="00E04E44" w:rsidRDefault="00B04963" w:rsidP="00E04E44">
      <w:pPr>
        <w:rPr>
          <w:sz w:val="32"/>
          <w:szCs w:val="32"/>
        </w:rPr>
      </w:pPr>
    </w:p>
    <w:p w:rsidR="00E04E44" w:rsidRPr="008A3466" w:rsidRDefault="00E04E44" w:rsidP="00B04963">
      <w:pPr>
        <w:pStyle w:val="a4"/>
        <w:numPr>
          <w:ilvl w:val="0"/>
          <w:numId w:val="5"/>
        </w:numPr>
        <w:rPr>
          <w:sz w:val="28"/>
          <w:szCs w:val="28"/>
          <w:u w:val="single"/>
        </w:rPr>
      </w:pPr>
      <w:r w:rsidRPr="008A3466">
        <w:rPr>
          <w:sz w:val="28"/>
          <w:szCs w:val="28"/>
          <w:u w:val="single"/>
          <w:lang w:val="en-US"/>
        </w:rPr>
        <w:t>Bio page</w:t>
      </w:r>
    </w:p>
    <w:p w:rsidR="00B04963" w:rsidRPr="00B04963" w:rsidRDefault="00080043" w:rsidP="00080043">
      <w:pPr>
        <w:pStyle w:val="a4"/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>
                <wp:simplePos x="0" y="0"/>
                <wp:positionH relativeFrom="column">
                  <wp:posOffset>-356870</wp:posOffset>
                </wp:positionH>
                <wp:positionV relativeFrom="paragraph">
                  <wp:posOffset>224155</wp:posOffset>
                </wp:positionV>
                <wp:extent cx="6858000" cy="6115050"/>
                <wp:effectExtent l="0" t="0" r="19050" b="19050"/>
                <wp:wrapNone/>
                <wp:docPr id="233" name="Правоъгълник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61150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9DBB91" id="Правоъгълник 233" o:spid="_x0000_s1026" style="position:absolute;margin-left:-28.1pt;margin-top:17.65pt;width:540pt;height:481.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" fillcolor="#a5a5a5 [2092]" strokecolor="#1f4d78 [1604]" strokeweight="1pt"/>
            </w:pict>
          </mc:Fallback>
        </mc:AlternateContent>
      </w:r>
      <w:r w:rsidR="00B04963" w:rsidRPr="00B04963"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C074B81" wp14:editId="5EE8654F">
                <wp:simplePos x="0" y="0"/>
                <wp:positionH relativeFrom="column">
                  <wp:posOffset>-185420</wp:posOffset>
                </wp:positionH>
                <wp:positionV relativeFrom="paragraph">
                  <wp:posOffset>300355</wp:posOffset>
                </wp:positionV>
                <wp:extent cx="6543675" cy="266700"/>
                <wp:effectExtent l="0" t="0" r="28575" b="19050"/>
                <wp:wrapNone/>
                <wp:docPr id="236" name="Правоъгълник: със заоблени ъгли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3675" cy="2667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04963" w:rsidRPr="00E04E44" w:rsidRDefault="00B04963" w:rsidP="00B0496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Navigation b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C074B81" id="Правоъгълник: със заоблени ъгли 236" o:spid="_x0000_s1041" style="position:absolute;left:0;text-align:left;margin-left:-14.6pt;margin-top:23.65pt;width:515.25pt;height:21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" fillcolor="#5b9bd5 [3204]" strokecolor="#1f4d78 [1604]" strokeweight="1pt">
                <v:stroke joinstyle="miter"/>
                <v:textbox>
                  <w:txbxContent>
                    <w:p w:rsidR="00B04963" w:rsidRPr="00E04E44" w:rsidRDefault="00B04963" w:rsidP="00B0496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Navigation bar</w:t>
                      </w:r>
                    </w:p>
                  </w:txbxContent>
                </v:textbox>
              </v:roundrect>
            </w:pict>
          </mc:Fallback>
        </mc:AlternateContent>
      </w:r>
    </w:p>
    <w:p w:rsidR="00B04963" w:rsidRDefault="00B04963" w:rsidP="00B04963">
      <w:pPr>
        <w:rPr>
          <w:sz w:val="32"/>
          <w:szCs w:val="32"/>
        </w:rPr>
      </w:pPr>
      <w:r w:rsidRPr="00B04963"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848196C" wp14:editId="61042E08">
                <wp:simplePos x="0" y="0"/>
                <wp:positionH relativeFrom="column">
                  <wp:posOffset>-233045</wp:posOffset>
                </wp:positionH>
                <wp:positionV relativeFrom="paragraph">
                  <wp:posOffset>290830</wp:posOffset>
                </wp:positionV>
                <wp:extent cx="6572250" cy="523875"/>
                <wp:effectExtent l="0" t="0" r="19050" b="28575"/>
                <wp:wrapNone/>
                <wp:docPr id="235" name="Правоъгълник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2250" cy="5238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04963" w:rsidRPr="00E04E44" w:rsidRDefault="00B04963" w:rsidP="00B0496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Heade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48196C" id="Правоъгълник 235" o:spid="_x0000_s1042" style="position:absolute;margin-left:-18.35pt;margin-top:22.9pt;width:517.5pt;height:41.25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" fillcolor="#5b9bd5 [3204]" strokecolor="#1f4d78 [1604]" strokeweight="1pt">
                <v:textbox>
                  <w:txbxContent>
                    <w:p w:rsidR="00B04963" w:rsidRPr="00E04E44" w:rsidRDefault="00B04963" w:rsidP="00B0496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Header </w:t>
                      </w:r>
                    </w:p>
                  </w:txbxContent>
                </v:textbox>
              </v:rect>
            </w:pict>
          </mc:Fallback>
        </mc:AlternateContent>
      </w:r>
    </w:p>
    <w:p w:rsidR="00B04963" w:rsidRDefault="00B04963" w:rsidP="00B04963">
      <w:pPr>
        <w:rPr>
          <w:sz w:val="32"/>
          <w:szCs w:val="32"/>
        </w:rPr>
      </w:pPr>
    </w:p>
    <w:p w:rsidR="00B04963" w:rsidRDefault="00080043" w:rsidP="00B04963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>
                <wp:simplePos x="0" y="0"/>
                <wp:positionH relativeFrom="column">
                  <wp:posOffset>195580</wp:posOffset>
                </wp:positionH>
                <wp:positionV relativeFrom="paragraph">
                  <wp:posOffset>323849</wp:posOffset>
                </wp:positionV>
                <wp:extent cx="5676900" cy="3648075"/>
                <wp:effectExtent l="0" t="0" r="19050" b="28575"/>
                <wp:wrapNone/>
                <wp:docPr id="237" name="Правоъгълник: със заоблени ъгли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76900" cy="36480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B5692BE" id="Правоъгълник: със заоблени ъгли 237" o:spid="_x0000_s1026" style="position:absolute;margin-left:15.4pt;margin-top:25.5pt;width:447pt;height:287.2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" fillcolor="#5b9bd5 [3204]" strokecolor="#1f4d78 [1604]" strokeweight="1pt">
                <v:stroke joinstyle="miter"/>
              </v:roundrect>
            </w:pict>
          </mc:Fallback>
        </mc:AlternateContent>
      </w:r>
    </w:p>
    <w:p w:rsidR="00B04963" w:rsidRDefault="00080043" w:rsidP="00B04963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>
                <wp:simplePos x="0" y="0"/>
                <wp:positionH relativeFrom="column">
                  <wp:posOffset>1586230</wp:posOffset>
                </wp:positionH>
                <wp:positionV relativeFrom="paragraph">
                  <wp:posOffset>287655</wp:posOffset>
                </wp:positionV>
                <wp:extent cx="9525" cy="2886075"/>
                <wp:effectExtent l="0" t="0" r="28575" b="28575"/>
                <wp:wrapNone/>
                <wp:docPr id="238" name="Право съединение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28860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686175" id="Право съединение 238" o:spid="_x0000_s1026" style="position:absolute;flip:x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4.9pt,22.65pt" to="125.65pt,24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" strokecolor="black [3200]" strokeweight=".5pt">
                <v:stroke joinstyle="miter"/>
              </v:line>
            </w:pict>
          </mc:Fallback>
        </mc:AlternateContent>
      </w: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>
                <wp:simplePos x="0" y="0"/>
                <wp:positionH relativeFrom="column">
                  <wp:posOffset>500379</wp:posOffset>
                </wp:positionH>
                <wp:positionV relativeFrom="paragraph">
                  <wp:posOffset>49530</wp:posOffset>
                </wp:positionV>
                <wp:extent cx="809625" cy="676275"/>
                <wp:effectExtent l="0" t="0" r="28575" b="28575"/>
                <wp:wrapNone/>
                <wp:docPr id="239" name="Овал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9625" cy="6762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80043" w:rsidRPr="00080043" w:rsidRDefault="00080043" w:rsidP="0008004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Овал 239" o:spid="_x0000_s1043" style="position:absolute;margin-left:39.4pt;margin-top:3.9pt;width:63.75pt;height:53.2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" fillcolor="#5b9bd5 [3204]" strokecolor="#1f4d78 [1604]" strokeweight="1pt">
                <v:stroke joinstyle="miter"/>
                <v:textbox>
                  <w:txbxContent>
                    <w:p w:rsidR="00080043" w:rsidRPr="00080043" w:rsidRDefault="00080043" w:rsidP="0008004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hoto</w:t>
                      </w:r>
                    </w:p>
                  </w:txbxContent>
                </v:textbox>
              </v:oval>
            </w:pict>
          </mc:Fallback>
        </mc:AlternateContent>
      </w:r>
    </w:p>
    <w:p w:rsidR="00B04963" w:rsidRDefault="00B04963" w:rsidP="00B04963">
      <w:pPr>
        <w:rPr>
          <w:sz w:val="32"/>
          <w:szCs w:val="32"/>
        </w:rPr>
      </w:pPr>
    </w:p>
    <w:p w:rsidR="00B04963" w:rsidRDefault="00080043" w:rsidP="00B04963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62F0F0D" wp14:editId="26612BB5">
                <wp:simplePos x="0" y="0"/>
                <wp:positionH relativeFrom="column">
                  <wp:posOffset>424180</wp:posOffset>
                </wp:positionH>
                <wp:positionV relativeFrom="paragraph">
                  <wp:posOffset>82550</wp:posOffset>
                </wp:positionV>
                <wp:extent cx="876300" cy="771525"/>
                <wp:effectExtent l="0" t="0" r="19050" b="28575"/>
                <wp:wrapNone/>
                <wp:docPr id="240" name="Овал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7715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80043" w:rsidRPr="00080043" w:rsidRDefault="00080043" w:rsidP="0008004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62F0F0D" id="Овал 240" o:spid="_x0000_s1044" style="position:absolute;margin-left:33.4pt;margin-top:6.5pt;width:69pt;height:60.7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" fillcolor="#5b9bd5 [3204]" strokecolor="#1f4d78 [1604]" strokeweight="1pt">
                <v:stroke joinstyle="miter"/>
                <v:textbox>
                  <w:txbxContent>
                    <w:p w:rsidR="00080043" w:rsidRPr="00080043" w:rsidRDefault="00080043" w:rsidP="0008004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hoto</w:t>
                      </w:r>
                    </w:p>
                  </w:txbxContent>
                </v:textbox>
              </v:oval>
            </w:pict>
          </mc:Fallback>
        </mc:AlternateContent>
      </w:r>
    </w:p>
    <w:p w:rsidR="00B04963" w:rsidRDefault="00B04963" w:rsidP="00B04963">
      <w:pPr>
        <w:rPr>
          <w:sz w:val="32"/>
          <w:szCs w:val="32"/>
        </w:rPr>
      </w:pPr>
    </w:p>
    <w:p w:rsidR="00B04963" w:rsidRDefault="00080043" w:rsidP="00B04963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62F0F0D" wp14:editId="26612BB5">
                <wp:simplePos x="0" y="0"/>
                <wp:positionH relativeFrom="column">
                  <wp:posOffset>480695</wp:posOffset>
                </wp:positionH>
                <wp:positionV relativeFrom="paragraph">
                  <wp:posOffset>229870</wp:posOffset>
                </wp:positionV>
                <wp:extent cx="809625" cy="800100"/>
                <wp:effectExtent l="0" t="0" r="28575" b="19050"/>
                <wp:wrapNone/>
                <wp:docPr id="241" name="Овал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9625" cy="800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80043" w:rsidRPr="00080043" w:rsidRDefault="00080043" w:rsidP="0008004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62F0F0D" id="Овал 241" o:spid="_x0000_s1045" style="position:absolute;margin-left:37.85pt;margin-top:18.1pt;width:63.75pt;height:63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" fillcolor="#5b9bd5 [3204]" strokecolor="#1f4d78 [1604]" strokeweight="1pt">
                <v:stroke joinstyle="miter"/>
                <v:textbox>
                  <w:txbxContent>
                    <w:p w:rsidR="00080043" w:rsidRPr="00080043" w:rsidRDefault="00080043" w:rsidP="0008004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hoto</w:t>
                      </w:r>
                    </w:p>
                  </w:txbxContent>
                </v:textbox>
              </v:oval>
            </w:pict>
          </mc:Fallback>
        </mc:AlternateContent>
      </w:r>
    </w:p>
    <w:p w:rsidR="00B04963" w:rsidRDefault="00B04963" w:rsidP="00B04963">
      <w:pPr>
        <w:rPr>
          <w:sz w:val="32"/>
          <w:szCs w:val="32"/>
        </w:rPr>
      </w:pPr>
    </w:p>
    <w:p w:rsidR="00B04963" w:rsidRDefault="00B04963" w:rsidP="00B04963">
      <w:pPr>
        <w:rPr>
          <w:sz w:val="32"/>
          <w:szCs w:val="32"/>
        </w:rPr>
      </w:pPr>
    </w:p>
    <w:p w:rsidR="00B04963" w:rsidRDefault="00080043" w:rsidP="00B04963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62F0F0D" wp14:editId="26612BB5">
                <wp:simplePos x="0" y="0"/>
                <wp:positionH relativeFrom="column">
                  <wp:posOffset>528955</wp:posOffset>
                </wp:positionH>
                <wp:positionV relativeFrom="paragraph">
                  <wp:posOffset>6985</wp:posOffset>
                </wp:positionV>
                <wp:extent cx="762000" cy="733425"/>
                <wp:effectExtent l="0" t="0" r="19050" b="28575"/>
                <wp:wrapNone/>
                <wp:docPr id="242" name="Овал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0" cy="7334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80043" w:rsidRPr="00080043" w:rsidRDefault="00080043" w:rsidP="0008004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62F0F0D" id="Овал 242" o:spid="_x0000_s1046" style="position:absolute;margin-left:41.65pt;margin-top:.55pt;width:60pt;height:57.7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" fillcolor="#5b9bd5 [3204]" strokecolor="#1f4d78 [1604]" strokeweight="1pt">
                <v:stroke joinstyle="miter"/>
                <v:textbox>
                  <w:txbxContent>
                    <w:p w:rsidR="00080043" w:rsidRPr="00080043" w:rsidRDefault="00080043" w:rsidP="0008004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hoto</w:t>
                      </w:r>
                    </w:p>
                  </w:txbxContent>
                </v:textbox>
              </v:oval>
            </w:pict>
          </mc:Fallback>
        </mc:AlternateContent>
      </w:r>
    </w:p>
    <w:p w:rsidR="00B04963" w:rsidRDefault="00B04963" w:rsidP="00B04963">
      <w:pPr>
        <w:rPr>
          <w:sz w:val="32"/>
          <w:szCs w:val="32"/>
        </w:rPr>
      </w:pPr>
    </w:p>
    <w:p w:rsidR="00B04963" w:rsidRDefault="00B04963" w:rsidP="00B04963">
      <w:pPr>
        <w:rPr>
          <w:sz w:val="32"/>
          <w:szCs w:val="32"/>
        </w:rPr>
      </w:pPr>
    </w:p>
    <w:p w:rsidR="00B04963" w:rsidRDefault="00B04963" w:rsidP="00B04963">
      <w:pPr>
        <w:rPr>
          <w:sz w:val="32"/>
          <w:szCs w:val="32"/>
        </w:rPr>
      </w:pPr>
    </w:p>
    <w:p w:rsidR="00B04963" w:rsidRDefault="009A0875" w:rsidP="00B04963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>
                <wp:simplePos x="0" y="0"/>
                <wp:positionH relativeFrom="column">
                  <wp:posOffset>-271145</wp:posOffset>
                </wp:positionH>
                <wp:positionV relativeFrom="paragraph">
                  <wp:posOffset>161925</wp:posOffset>
                </wp:positionV>
                <wp:extent cx="866775" cy="1066800"/>
                <wp:effectExtent l="0" t="0" r="66675" b="57150"/>
                <wp:wrapNone/>
                <wp:docPr id="20" name="Съединител &quot;права стрелка&quot;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6775" cy="1066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4BE36F8" id="Съединител &quot;права стрелка&quot; 20" o:spid="_x0000_s1026" type="#_x0000_t32" style="position:absolute;margin-left:-21.35pt;margin-top:12.75pt;width:68.25pt;height:8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" strokecolor="black [3200]" strokeweight=".5pt">
                <v:stroke endarrow="block" joinstyle="miter"/>
              </v:shape>
            </w:pict>
          </mc:Fallback>
        </mc:AlternateContent>
      </w:r>
      <w:r w:rsidR="00080043"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>
                <wp:simplePos x="0" y="0"/>
                <wp:positionH relativeFrom="column">
                  <wp:posOffset>-271145</wp:posOffset>
                </wp:positionH>
                <wp:positionV relativeFrom="paragraph">
                  <wp:posOffset>400050</wp:posOffset>
                </wp:positionV>
                <wp:extent cx="6667500" cy="342900"/>
                <wp:effectExtent l="0" t="0" r="19050" b="19050"/>
                <wp:wrapNone/>
                <wp:docPr id="245" name="Правоъгълник 2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00" cy="342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80043" w:rsidRPr="00080043" w:rsidRDefault="00080043" w:rsidP="0008004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Foote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Правоъгълник 245" o:spid="_x0000_s1047" style="position:absolute;margin-left:-21.35pt;margin-top:31.5pt;width:525pt;height:27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" fillcolor="#5b9bd5 [3204]" strokecolor="#1f4d78 [1604]" strokeweight="1pt">
                <v:textbox>
                  <w:txbxContent>
                    <w:p w:rsidR="00080043" w:rsidRPr="00080043" w:rsidRDefault="00080043" w:rsidP="0008004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Footer </w:t>
                      </w:r>
                    </w:p>
                  </w:txbxContent>
                </v:textbox>
              </v:rect>
            </w:pict>
          </mc:Fallback>
        </mc:AlternateContent>
      </w:r>
    </w:p>
    <w:p w:rsidR="00B04963" w:rsidRDefault="00B04963" w:rsidP="00B04963">
      <w:pPr>
        <w:rPr>
          <w:sz w:val="32"/>
          <w:szCs w:val="32"/>
        </w:rPr>
      </w:pPr>
    </w:p>
    <w:p w:rsidR="00B04963" w:rsidRDefault="00B04963" w:rsidP="00B04963">
      <w:pPr>
        <w:rPr>
          <w:sz w:val="32"/>
          <w:szCs w:val="32"/>
        </w:rPr>
      </w:pPr>
    </w:p>
    <w:p w:rsidR="00B04963" w:rsidRDefault="0058583D" w:rsidP="00B04963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>
                <wp:simplePos x="0" y="0"/>
                <wp:positionH relativeFrom="column">
                  <wp:posOffset>-213995</wp:posOffset>
                </wp:positionH>
                <wp:positionV relativeFrom="paragraph">
                  <wp:posOffset>168275</wp:posOffset>
                </wp:positionV>
                <wp:extent cx="6429375" cy="1571625"/>
                <wp:effectExtent l="0" t="0" r="28575" b="28575"/>
                <wp:wrapNone/>
                <wp:docPr id="19" name="Текстово поле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9375" cy="1571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A0875" w:rsidRPr="00CA4EB5" w:rsidRDefault="009A0875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The structure is the same as in the CV page</w:t>
                            </w:r>
                            <w:r w:rsidR="00436A72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. </w:t>
                            </w: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It is important </w:t>
                            </w:r>
                            <w:r w:rsidR="00436A72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to have same look</w:t>
                            </w:r>
                            <w:r w:rsidR="007D74E5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because</w:t>
                            </w:r>
                            <w:r w:rsidR="00436A72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it makes </w:t>
                            </w: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website looks consistent.</w:t>
                            </w:r>
                          </w:p>
                          <w:p w:rsidR="0058583D" w:rsidRPr="00CA4EB5" w:rsidRDefault="0058583D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Bio page should show</w:t>
                            </w:r>
                            <w:r w:rsidR="00025650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my personality. So, I wanted </w:t>
                            </w: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more pictures</w:t>
                            </w:r>
                            <w:r w:rsidR="00025650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of me at the one side and </w:t>
                            </w: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a text</w:t>
                            </w:r>
                            <w:r w:rsidR="00025650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in rhymes by me</w:t>
                            </w: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. (</w:t>
                            </w:r>
                            <w:r w:rsidR="009A0875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I am not a poet and it is the first time I write poetry in English. But in class we discussed that, Bio page should be something interesting and fun. I tried to make it that way.</w:t>
                            </w: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Текстово поле 19" o:spid="_x0000_s1048" type="#_x0000_t202" style="position:absolute;margin-left:-16.85pt;margin-top:13.25pt;width:506.25pt;height:123.7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" fillcolor="white [3201]" strokeweight=".5pt">
                <v:textbox>
                  <w:txbxContent>
                    <w:p w:rsidR="009A0875" w:rsidRPr="00CA4EB5" w:rsidRDefault="009A0875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>The structure is the same as in the CV page</w:t>
                      </w:r>
                      <w:r w:rsidR="00436A72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. </w:t>
                      </w: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It is important </w:t>
                      </w:r>
                      <w:r w:rsidR="00436A72" w:rsidRPr="00CA4EB5">
                        <w:rPr>
                          <w:sz w:val="24"/>
                          <w:szCs w:val="24"/>
                          <w:lang w:val="en-US"/>
                        </w:rPr>
                        <w:t>to have same look</w:t>
                      </w:r>
                      <w:r w:rsidR="007D74E5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>because</w:t>
                      </w:r>
                      <w:r w:rsidR="00436A72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it makes </w:t>
                      </w: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>website looks consistent.</w:t>
                      </w:r>
                    </w:p>
                    <w:p w:rsidR="0058583D" w:rsidRPr="00CA4EB5" w:rsidRDefault="0058583D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>Bio page should show</w:t>
                      </w:r>
                      <w:r w:rsidR="00025650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my personality. So, I wanted </w:t>
                      </w: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>more pictures</w:t>
                      </w:r>
                      <w:r w:rsidR="00025650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of me at the one side and </w:t>
                      </w: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>a text</w:t>
                      </w:r>
                      <w:r w:rsidR="00025650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in rhymes by me</w:t>
                      </w: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>. (</w:t>
                      </w:r>
                      <w:r w:rsidR="009A0875" w:rsidRPr="00CA4EB5">
                        <w:rPr>
                          <w:sz w:val="24"/>
                          <w:szCs w:val="24"/>
                          <w:lang w:val="en-US"/>
                        </w:rPr>
                        <w:t>I am not a poet and it is the first time I write poetry in English. But in class we discussed that, Bio page should be something interesting and fun. I tried to make it that way.</w:t>
                      </w: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:rsidR="00B04963" w:rsidRDefault="00B04963" w:rsidP="00B04963">
      <w:pPr>
        <w:rPr>
          <w:sz w:val="32"/>
          <w:szCs w:val="32"/>
        </w:rPr>
      </w:pPr>
    </w:p>
    <w:p w:rsidR="00B04963" w:rsidRDefault="00B04963" w:rsidP="00B04963">
      <w:pPr>
        <w:rPr>
          <w:sz w:val="32"/>
          <w:szCs w:val="32"/>
        </w:rPr>
      </w:pPr>
    </w:p>
    <w:p w:rsidR="00B04963" w:rsidRDefault="00B04963" w:rsidP="00B04963">
      <w:pPr>
        <w:rPr>
          <w:sz w:val="32"/>
          <w:szCs w:val="32"/>
        </w:rPr>
      </w:pPr>
    </w:p>
    <w:p w:rsidR="00B04963" w:rsidRPr="00B04963" w:rsidRDefault="00B04963" w:rsidP="00B04963">
      <w:pPr>
        <w:rPr>
          <w:sz w:val="32"/>
          <w:szCs w:val="32"/>
        </w:rPr>
      </w:pPr>
    </w:p>
    <w:p w:rsidR="00E04E44" w:rsidRPr="008A3466" w:rsidRDefault="00E04E44" w:rsidP="00080043">
      <w:pPr>
        <w:pStyle w:val="a4"/>
        <w:numPr>
          <w:ilvl w:val="0"/>
          <w:numId w:val="5"/>
        </w:numPr>
        <w:rPr>
          <w:sz w:val="28"/>
          <w:szCs w:val="28"/>
          <w:u w:val="single"/>
        </w:rPr>
      </w:pPr>
      <w:r w:rsidRPr="008A3466">
        <w:rPr>
          <w:sz w:val="28"/>
          <w:szCs w:val="28"/>
          <w:u w:val="single"/>
          <w:lang w:val="en-US"/>
        </w:rPr>
        <w:t xml:space="preserve">Contact page </w:t>
      </w:r>
    </w:p>
    <w:p w:rsidR="00080043" w:rsidRPr="00080043" w:rsidRDefault="00080043" w:rsidP="00080043">
      <w:pPr>
        <w:rPr>
          <w:sz w:val="32"/>
          <w:szCs w:val="32"/>
        </w:rPr>
      </w:pP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>
                <wp:simplePos x="0" y="0"/>
                <wp:positionH relativeFrom="column">
                  <wp:posOffset>24130</wp:posOffset>
                </wp:positionH>
                <wp:positionV relativeFrom="paragraph">
                  <wp:posOffset>170180</wp:posOffset>
                </wp:positionV>
                <wp:extent cx="6153150" cy="4581525"/>
                <wp:effectExtent l="0" t="0" r="19050" b="28575"/>
                <wp:wrapNone/>
                <wp:docPr id="246" name="Правоъгълник 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3150" cy="45815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75FD32" id="Правоъгълник 246" o:spid="_x0000_s1026" style="position:absolute;margin-left:1.9pt;margin-top:13.4pt;width:484.5pt;height:360.75pt;z-index:251718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" fillcolor="#a5a5a5 [2092]" strokecolor="#1f4d78 [1604]" strokeweight="1pt"/>
            </w:pict>
          </mc:Fallback>
        </mc:AlternateContent>
      </w:r>
      <w:r>
        <w:rPr>
          <w:noProof/>
          <w:sz w:val="32"/>
          <w:szCs w:val="32"/>
          <w:lang w:eastAsia="bg-BG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>
                <wp:simplePos x="0" y="0"/>
                <wp:positionH relativeFrom="column">
                  <wp:posOffset>176530</wp:posOffset>
                </wp:positionH>
                <wp:positionV relativeFrom="paragraph">
                  <wp:posOffset>294005</wp:posOffset>
                </wp:positionV>
                <wp:extent cx="5876925" cy="276225"/>
                <wp:effectExtent l="0" t="0" r="28575" b="28575"/>
                <wp:wrapNone/>
                <wp:docPr id="248" name="Правоъгълник: със заоблени ъгли 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76925" cy="2762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80043" w:rsidRPr="00080043" w:rsidRDefault="00080043" w:rsidP="0008004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Navigation b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Правоъгълник: със заоблени ъгли 248" o:spid="_x0000_s1049" style="position:absolute;margin-left:13.9pt;margin-top:23.15pt;width:462.75pt;height:21.75pt;z-index:251720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" fillcolor="#5b9bd5 [3204]" strokecolor="#1f4d78 [1604]" strokeweight="1pt">
                <v:stroke joinstyle="miter"/>
                <v:textbox>
                  <w:txbxContent>
                    <w:p w:rsidR="00080043" w:rsidRPr="00080043" w:rsidRDefault="00080043" w:rsidP="0008004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Navigation bar</w:t>
                      </w:r>
                    </w:p>
                  </w:txbxContent>
                </v:textbox>
              </v:roundrect>
            </w:pict>
          </mc:Fallback>
        </mc:AlternateContent>
      </w:r>
    </w:p>
    <w:p w:rsidR="00E04E44" w:rsidRDefault="00080043" w:rsidP="00E04E44">
      <w:r>
        <w:rPr>
          <w:noProof/>
          <w:lang w:eastAsia="bg-BG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>
                <wp:simplePos x="0" y="0"/>
                <wp:positionH relativeFrom="column">
                  <wp:posOffset>186055</wp:posOffset>
                </wp:positionH>
                <wp:positionV relativeFrom="paragraph">
                  <wp:posOffset>267335</wp:posOffset>
                </wp:positionV>
                <wp:extent cx="5886450" cy="371475"/>
                <wp:effectExtent l="0" t="0" r="19050" b="28575"/>
                <wp:wrapNone/>
                <wp:docPr id="247" name="Правоъгълник 2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86450" cy="3714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80043" w:rsidRPr="00080043" w:rsidRDefault="00080043" w:rsidP="0008004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Heade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Правоъгълник 247" o:spid="_x0000_s1050" style="position:absolute;margin-left:14.65pt;margin-top:21.05pt;width:463.5pt;height:29.25pt;z-index:25171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" fillcolor="#5b9bd5 [3204]" strokecolor="#1f4d78 [1604]" strokeweight="1pt">
                <v:textbox>
                  <w:txbxContent>
                    <w:p w:rsidR="00080043" w:rsidRPr="00080043" w:rsidRDefault="00080043" w:rsidP="0008004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Header </w:t>
                      </w:r>
                    </w:p>
                  </w:txbxContent>
                </v:textbox>
              </v:rect>
            </w:pict>
          </mc:Fallback>
        </mc:AlternateContent>
      </w:r>
    </w:p>
    <w:p w:rsidR="004B6774" w:rsidRDefault="007D74E5">
      <w:r>
        <w:rPr>
          <w:noProof/>
          <w:lang w:eastAsia="bg-BG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>
                <wp:simplePos x="0" y="0"/>
                <wp:positionH relativeFrom="column">
                  <wp:posOffset>233680</wp:posOffset>
                </wp:positionH>
                <wp:positionV relativeFrom="paragraph">
                  <wp:posOffset>3925570</wp:posOffset>
                </wp:positionV>
                <wp:extent cx="409575" cy="809625"/>
                <wp:effectExtent l="0" t="0" r="66675" b="47625"/>
                <wp:wrapNone/>
                <wp:docPr id="24" name="Съединител &quot;права стрелка&quot;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9575" cy="8096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9AD31A6" id="Съединител &quot;права стрелка&quot; 24" o:spid="_x0000_s1026" type="#_x0000_t32" style="position:absolute;margin-left:18.4pt;margin-top:309.1pt;width:32.25pt;height:63.75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bg-BG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>
                <wp:simplePos x="0" y="0"/>
                <wp:positionH relativeFrom="column">
                  <wp:posOffset>5080</wp:posOffset>
                </wp:positionH>
                <wp:positionV relativeFrom="paragraph">
                  <wp:posOffset>4801870</wp:posOffset>
                </wp:positionV>
                <wp:extent cx="6162675" cy="1447800"/>
                <wp:effectExtent l="0" t="0" r="28575" b="19050"/>
                <wp:wrapNone/>
                <wp:docPr id="23" name="Текстово поле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62675" cy="1447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7D74E5" w:rsidRPr="00CA4EB5" w:rsidRDefault="007D74E5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>The main part</w:t>
                            </w:r>
                            <w:r w:rsidR="00025650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here is the contact form-</w:t>
                            </w: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shaped absolutely the same like boxes in other pages- </w:t>
                            </w:r>
                            <w:r w:rsidR="00B51B82"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centered, </w:t>
                            </w:r>
                            <w:r w:rsidRPr="00CA4EB5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rounded corners, the same color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Текстово поле 23" o:spid="_x0000_s1051" type="#_x0000_t202" style="position:absolute;margin-left:.4pt;margin-top:378.1pt;width:485.25pt;height:114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" fillcolor="white [3201]" strokeweight=".5pt">
                <v:textbox>
                  <w:txbxContent>
                    <w:p w:rsidR="007D74E5" w:rsidRPr="00CA4EB5" w:rsidRDefault="007D74E5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>The main part</w:t>
                      </w:r>
                      <w:r w:rsidR="00025650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here is the contact form-</w:t>
                      </w: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shaped absolutely the same like boxes in other pages- </w:t>
                      </w:r>
                      <w:r w:rsidR="00B51B82"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 centered, </w:t>
                      </w:r>
                      <w:r w:rsidRPr="00CA4EB5">
                        <w:rPr>
                          <w:sz w:val="24"/>
                          <w:szCs w:val="24"/>
                          <w:lang w:val="en-US"/>
                        </w:rPr>
                        <w:t xml:space="preserve">rounded corners, the same color. </w:t>
                      </w:r>
                    </w:p>
                  </w:txbxContent>
                </v:textbox>
              </v:shape>
            </w:pict>
          </mc:Fallback>
        </mc:AlternateContent>
      </w:r>
      <w:r w:rsidR="00080043">
        <w:rPr>
          <w:noProof/>
          <w:lang w:eastAsia="bg-BG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>
                <wp:simplePos x="0" y="0"/>
                <wp:positionH relativeFrom="column">
                  <wp:posOffset>100330</wp:posOffset>
                </wp:positionH>
                <wp:positionV relativeFrom="paragraph">
                  <wp:posOffset>3630295</wp:posOffset>
                </wp:positionV>
                <wp:extent cx="5991225" cy="247650"/>
                <wp:effectExtent l="0" t="0" r="28575" b="19050"/>
                <wp:wrapNone/>
                <wp:docPr id="250" name="Правоъгълник 2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91225" cy="2476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80043" w:rsidRPr="00080043" w:rsidRDefault="00080043" w:rsidP="0008004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foo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Правоъгълник 250" o:spid="_x0000_s1052" style="position:absolute;margin-left:7.9pt;margin-top:285.85pt;width:471.75pt;height:19.5pt;z-index:2517227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" fillcolor="#5b9bd5 [3204]" strokecolor="#1f4d78 [1604]" strokeweight="1pt">
                <v:textbox>
                  <w:txbxContent>
                    <w:p w:rsidR="00080043" w:rsidRPr="00080043" w:rsidRDefault="00080043" w:rsidP="0008004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footer</w:t>
                      </w:r>
                    </w:p>
                  </w:txbxContent>
                </v:textbox>
              </v:rect>
            </w:pict>
          </mc:Fallback>
        </mc:AlternateContent>
      </w:r>
      <w:r w:rsidR="00080043">
        <w:rPr>
          <w:noProof/>
          <w:lang w:eastAsia="bg-BG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>
                <wp:simplePos x="0" y="0"/>
                <wp:positionH relativeFrom="column">
                  <wp:posOffset>1376680</wp:posOffset>
                </wp:positionH>
                <wp:positionV relativeFrom="paragraph">
                  <wp:posOffset>677545</wp:posOffset>
                </wp:positionV>
                <wp:extent cx="3638550" cy="2476500"/>
                <wp:effectExtent l="0" t="0" r="19050" b="19050"/>
                <wp:wrapNone/>
                <wp:docPr id="249" name="Правоъгълник: със заоблени ъгли 2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8550" cy="24765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80043" w:rsidRPr="00080043" w:rsidRDefault="00080043" w:rsidP="0008004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Form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Правоъгълник: със заоблени ъгли 249" o:spid="_x0000_s1053" style="position:absolute;margin-left:108.4pt;margin-top:53.35pt;width:286.5pt;height:19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" fillcolor="#5b9bd5 [3204]" strokecolor="#1f4d78 [1604]" strokeweight="1pt">
                <v:stroke joinstyle="miter"/>
                <v:textbox>
                  <w:txbxContent>
                    <w:p w:rsidR="00080043" w:rsidRPr="00080043" w:rsidRDefault="00080043" w:rsidP="0008004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Form </w:t>
                      </w:r>
                    </w:p>
                  </w:txbxContent>
                </v:textbox>
              </v:roundrect>
            </w:pict>
          </mc:Fallback>
        </mc:AlternateContent>
      </w:r>
      <w:r w:rsidR="004B6774">
        <w:br w:type="page"/>
      </w:r>
    </w:p>
    <w:p w:rsidR="00602A82" w:rsidRPr="00EA07E6" w:rsidRDefault="00602A82" w:rsidP="00602A82">
      <w:pPr>
        <w:rPr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A07E6">
        <w:rPr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Sketches</w:t>
      </w:r>
    </w:p>
    <w:p w:rsidR="00602A82" w:rsidRPr="008A3466" w:rsidRDefault="00602A82" w:rsidP="008A3466">
      <w:pPr>
        <w:pStyle w:val="a4"/>
        <w:numPr>
          <w:ilvl w:val="0"/>
          <w:numId w:val="5"/>
        </w:numPr>
        <w:rPr>
          <w:sz w:val="28"/>
          <w:szCs w:val="28"/>
          <w:u w:val="single"/>
          <w:lang w:val="en-US"/>
        </w:rPr>
      </w:pPr>
      <w:r w:rsidRPr="008A3466">
        <w:rPr>
          <w:sz w:val="28"/>
          <w:szCs w:val="28"/>
          <w:u w:val="single"/>
          <w:lang w:val="en-US"/>
        </w:rPr>
        <w:t>Home page:</w:t>
      </w:r>
    </w:p>
    <w:p w:rsidR="00602A82" w:rsidRPr="00602A82" w:rsidRDefault="00602A82" w:rsidP="00602A82">
      <w:pPr>
        <w:ind w:left="360"/>
        <w:rPr>
          <w:lang w:val="en-US"/>
        </w:rPr>
      </w:pPr>
      <w:r>
        <w:rPr>
          <w:noProof/>
          <w:lang w:eastAsia="bg-BG"/>
        </w:rPr>
        <w:drawing>
          <wp:inline distT="0" distB="0" distL="0" distR="0">
            <wp:extent cx="5895975" cy="3343275"/>
            <wp:effectExtent l="0" t="0" r="9525" b="952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homepage-sketch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5975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2A82" w:rsidRPr="008A3466" w:rsidRDefault="00602A82" w:rsidP="00602A82">
      <w:pPr>
        <w:pStyle w:val="a4"/>
        <w:numPr>
          <w:ilvl w:val="0"/>
          <w:numId w:val="5"/>
        </w:numPr>
        <w:rPr>
          <w:sz w:val="28"/>
          <w:szCs w:val="28"/>
          <w:u w:val="single"/>
          <w:lang w:val="en-US"/>
        </w:rPr>
      </w:pPr>
      <w:r w:rsidRPr="008A3466">
        <w:rPr>
          <w:sz w:val="28"/>
          <w:szCs w:val="28"/>
          <w:u w:val="single"/>
          <w:lang w:val="en-US"/>
        </w:rPr>
        <w:t>CV page:</w:t>
      </w:r>
    </w:p>
    <w:p w:rsidR="00602A82" w:rsidRPr="00602A82" w:rsidRDefault="00602A82" w:rsidP="00602A82">
      <w:pPr>
        <w:ind w:left="360"/>
        <w:rPr>
          <w:lang w:val="en-US"/>
        </w:rPr>
      </w:pPr>
      <w:r>
        <w:rPr>
          <w:noProof/>
          <w:lang w:eastAsia="bg-BG"/>
        </w:rPr>
        <w:drawing>
          <wp:inline distT="0" distB="0" distL="0" distR="0">
            <wp:extent cx="5760720" cy="4267200"/>
            <wp:effectExtent l="0" t="0" r="0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v-sketch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2A82" w:rsidRPr="008A3466" w:rsidRDefault="00602A82" w:rsidP="00602A82">
      <w:pPr>
        <w:pStyle w:val="a4"/>
        <w:numPr>
          <w:ilvl w:val="0"/>
          <w:numId w:val="5"/>
        </w:numPr>
        <w:rPr>
          <w:sz w:val="28"/>
          <w:szCs w:val="28"/>
          <w:u w:val="single"/>
          <w:lang w:val="en-US"/>
        </w:rPr>
      </w:pPr>
      <w:r w:rsidRPr="008A3466">
        <w:rPr>
          <w:sz w:val="28"/>
          <w:szCs w:val="28"/>
          <w:u w:val="single"/>
          <w:lang w:val="en-US"/>
        </w:rPr>
        <w:lastRenderedPageBreak/>
        <w:t>Bio page:</w:t>
      </w:r>
    </w:p>
    <w:p w:rsidR="00602A82" w:rsidRDefault="00602A82" w:rsidP="00602A82">
      <w:pPr>
        <w:pStyle w:val="a4"/>
        <w:rPr>
          <w:lang w:val="en-US"/>
        </w:rPr>
      </w:pPr>
      <w:r>
        <w:rPr>
          <w:noProof/>
          <w:lang w:eastAsia="bg-BG"/>
        </w:rPr>
        <w:drawing>
          <wp:inline distT="0" distB="0" distL="0" distR="0">
            <wp:extent cx="5760720" cy="3872865"/>
            <wp:effectExtent l="0" t="0" r="0" b="0"/>
            <wp:docPr id="17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bio-sketch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87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2A82" w:rsidRPr="008A3466" w:rsidRDefault="00602A82" w:rsidP="00602A82">
      <w:pPr>
        <w:pStyle w:val="a4"/>
        <w:numPr>
          <w:ilvl w:val="0"/>
          <w:numId w:val="5"/>
        </w:numPr>
        <w:rPr>
          <w:sz w:val="28"/>
          <w:szCs w:val="28"/>
          <w:u w:val="single"/>
          <w:lang w:val="en-US"/>
        </w:rPr>
      </w:pPr>
      <w:r w:rsidRPr="008A3466">
        <w:rPr>
          <w:sz w:val="28"/>
          <w:szCs w:val="28"/>
          <w:u w:val="single"/>
          <w:lang w:val="en-US"/>
        </w:rPr>
        <w:t>Contact page:</w:t>
      </w:r>
    </w:p>
    <w:p w:rsidR="00602A82" w:rsidRPr="00602A82" w:rsidRDefault="00602A82" w:rsidP="00602A82">
      <w:pPr>
        <w:pStyle w:val="a4"/>
        <w:rPr>
          <w:lang w:val="en-US"/>
        </w:rPr>
      </w:pPr>
      <w:r>
        <w:rPr>
          <w:noProof/>
          <w:lang w:eastAsia="bg-BG"/>
        </w:rPr>
        <w:drawing>
          <wp:inline distT="0" distB="0" distL="0" distR="0">
            <wp:extent cx="5760720" cy="3656965"/>
            <wp:effectExtent l="0" t="0" r="0" b="63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contact me-sketch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5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2A82" w:rsidRDefault="00602A82">
      <w:r>
        <w:br w:type="page"/>
      </w:r>
    </w:p>
    <w:p w:rsidR="00602A82" w:rsidRPr="00EA07E6" w:rsidRDefault="000011F9">
      <w:pPr>
        <w:rPr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A07E6">
        <w:rPr>
          <w:color w:val="000000" w:themeColor="text1"/>
          <w:sz w:val="32"/>
          <w:szCs w:val="32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Problems I had</w:t>
      </w:r>
    </w:p>
    <w:p w:rsidR="000011F9" w:rsidRPr="008A3466" w:rsidRDefault="000011F9" w:rsidP="000011F9">
      <w:pPr>
        <w:pStyle w:val="a4"/>
        <w:numPr>
          <w:ilvl w:val="0"/>
          <w:numId w:val="5"/>
        </w:numPr>
        <w:rPr>
          <w:sz w:val="28"/>
          <w:szCs w:val="28"/>
          <w:u w:val="single"/>
          <w:lang w:val="en-US"/>
        </w:rPr>
      </w:pPr>
      <w:r w:rsidRPr="008A3466">
        <w:rPr>
          <w:sz w:val="28"/>
          <w:szCs w:val="28"/>
          <w:u w:val="single"/>
          <w:lang w:val="en-US"/>
        </w:rPr>
        <w:t>Form button</w:t>
      </w:r>
    </w:p>
    <w:p w:rsidR="000011F9" w:rsidRDefault="00775941" w:rsidP="00CA4EB5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First problem</w:t>
      </w:r>
      <w:r w:rsidR="000011F9">
        <w:rPr>
          <w:sz w:val="32"/>
          <w:szCs w:val="32"/>
          <w:lang w:val="en-US"/>
        </w:rPr>
        <w:t xml:space="preserve"> was related with the</w:t>
      </w:r>
      <w:r w:rsidR="00702405">
        <w:rPr>
          <w:sz w:val="32"/>
          <w:szCs w:val="32"/>
          <w:lang w:val="en-US"/>
        </w:rPr>
        <w:t xml:space="preserve"> contact</w:t>
      </w:r>
      <w:r w:rsidR="000011F9">
        <w:rPr>
          <w:sz w:val="32"/>
          <w:szCs w:val="32"/>
          <w:lang w:val="en-US"/>
        </w:rPr>
        <w:t xml:space="preserve"> form and the button</w:t>
      </w:r>
      <w:r w:rsidR="00702405">
        <w:rPr>
          <w:sz w:val="32"/>
          <w:szCs w:val="32"/>
          <w:lang w:val="en-US"/>
        </w:rPr>
        <w:t xml:space="preserve"> inside</w:t>
      </w:r>
      <w:r w:rsidR="000011F9">
        <w:rPr>
          <w:sz w:val="32"/>
          <w:szCs w:val="32"/>
          <w:lang w:val="en-US"/>
        </w:rPr>
        <w:t>. I wanted to align that button at the center, but</w:t>
      </w:r>
      <w:r>
        <w:rPr>
          <w:sz w:val="32"/>
          <w:szCs w:val="32"/>
          <w:lang w:val="en-US"/>
        </w:rPr>
        <w:t xml:space="preserve"> I could not </w:t>
      </w:r>
      <w:r w:rsidR="000011F9">
        <w:rPr>
          <w:sz w:val="32"/>
          <w:szCs w:val="32"/>
          <w:lang w:val="en-US"/>
        </w:rPr>
        <w:t>. After</w:t>
      </w:r>
      <w:r>
        <w:rPr>
          <w:sz w:val="32"/>
          <w:szCs w:val="32"/>
          <w:lang w:val="en-US"/>
        </w:rPr>
        <w:t xml:space="preserve"> 2</w:t>
      </w:r>
      <w:r w:rsidR="00702405">
        <w:rPr>
          <w:sz w:val="32"/>
          <w:szCs w:val="32"/>
          <w:lang w:val="en-US"/>
        </w:rPr>
        <w:t xml:space="preserve"> hard hours</w:t>
      </w:r>
      <w:r w:rsidR="000011F9">
        <w:rPr>
          <w:sz w:val="32"/>
          <w:szCs w:val="32"/>
          <w:lang w:val="en-US"/>
        </w:rPr>
        <w:t xml:space="preserve"> reading </w:t>
      </w:r>
      <w:r w:rsidR="00702405">
        <w:rPr>
          <w:sz w:val="32"/>
          <w:szCs w:val="32"/>
          <w:lang w:val="en-US"/>
        </w:rPr>
        <w:t xml:space="preserve">in </w:t>
      </w:r>
      <w:r w:rsidR="000011F9">
        <w:rPr>
          <w:sz w:val="32"/>
          <w:szCs w:val="32"/>
          <w:lang w:val="en-US"/>
        </w:rPr>
        <w:t>forums</w:t>
      </w:r>
      <w:r>
        <w:rPr>
          <w:sz w:val="32"/>
          <w:szCs w:val="32"/>
          <w:lang w:val="en-US"/>
        </w:rPr>
        <w:t xml:space="preserve"> about the</w:t>
      </w:r>
      <w:r w:rsidR="00702405">
        <w:rPr>
          <w:sz w:val="32"/>
          <w:szCs w:val="32"/>
          <w:lang w:val="en-US"/>
        </w:rPr>
        <w:t xml:space="preserve"> problem I found t</w:t>
      </w:r>
      <w:r w:rsidR="007702BA">
        <w:rPr>
          <w:sz w:val="32"/>
          <w:szCs w:val="32"/>
          <w:lang w:val="en-US"/>
        </w:rPr>
        <w:t>hat</w:t>
      </w:r>
      <w:r w:rsidR="00702405">
        <w:rPr>
          <w:sz w:val="32"/>
          <w:szCs w:val="32"/>
          <w:lang w:val="en-US"/>
        </w:rPr>
        <w:t>:</w:t>
      </w:r>
      <w:r w:rsidR="007702BA">
        <w:rPr>
          <w:sz w:val="32"/>
          <w:szCs w:val="32"/>
          <w:lang w:val="en-US"/>
        </w:rPr>
        <w:t xml:space="preserve"> </w:t>
      </w:r>
      <w:hyperlink r:id="rId18" w:history="1">
        <w:r w:rsidR="00683822" w:rsidRPr="00E86875">
          <w:rPr>
            <w:rStyle w:val="a5"/>
            <w:sz w:val="32"/>
            <w:szCs w:val="32"/>
            <w:lang w:val="en-US"/>
          </w:rPr>
          <w:t>http://stackoverflow.com/questions/4221263/center-form-submit-buttons-html-css</w:t>
        </w:r>
      </w:hyperlink>
      <w:r w:rsidR="00683822">
        <w:rPr>
          <w:sz w:val="32"/>
          <w:szCs w:val="32"/>
          <w:lang w:val="en-US"/>
        </w:rPr>
        <w:t xml:space="preserve"> </w:t>
      </w:r>
    </w:p>
    <w:p w:rsidR="00702405" w:rsidRDefault="00775941" w:rsidP="00CA4EB5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T</w:t>
      </w:r>
      <w:r w:rsidR="00702405">
        <w:rPr>
          <w:sz w:val="32"/>
          <w:szCs w:val="32"/>
          <w:lang w:val="en-US"/>
        </w:rPr>
        <w:t>he answer- using of div element.</w:t>
      </w:r>
    </w:p>
    <w:p w:rsidR="007702BA" w:rsidRPr="008A3466" w:rsidRDefault="007702BA" w:rsidP="007702BA">
      <w:pPr>
        <w:pStyle w:val="a4"/>
        <w:numPr>
          <w:ilvl w:val="0"/>
          <w:numId w:val="5"/>
        </w:numPr>
        <w:rPr>
          <w:sz w:val="28"/>
          <w:szCs w:val="28"/>
          <w:u w:val="single"/>
          <w:lang w:val="en-US"/>
        </w:rPr>
      </w:pPr>
      <w:r w:rsidRPr="008A3466">
        <w:rPr>
          <w:sz w:val="28"/>
          <w:szCs w:val="28"/>
          <w:u w:val="single"/>
          <w:lang w:val="en-US"/>
        </w:rPr>
        <w:t>Underlining in Home page</w:t>
      </w:r>
    </w:p>
    <w:p w:rsidR="007702BA" w:rsidRPr="007702BA" w:rsidRDefault="007702BA" w:rsidP="00CA4EB5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I could not deal with that pr</w:t>
      </w:r>
      <w:r w:rsidR="00775941">
        <w:rPr>
          <w:sz w:val="32"/>
          <w:szCs w:val="32"/>
          <w:lang w:val="en-US"/>
        </w:rPr>
        <w:t>oblem and in</w:t>
      </w:r>
      <w:r>
        <w:rPr>
          <w:sz w:val="32"/>
          <w:szCs w:val="32"/>
          <w:lang w:val="en-US"/>
        </w:rPr>
        <w:t xml:space="preserve"> Home page </w:t>
      </w:r>
      <w:r w:rsidR="00702405" w:rsidRPr="00702405">
        <w:rPr>
          <w:sz w:val="32"/>
          <w:szCs w:val="32"/>
          <w:lang w:val="en-US"/>
        </w:rPr>
        <w:t>inscription</w:t>
      </w:r>
      <w:r w:rsidR="00775941">
        <w:rPr>
          <w:sz w:val="32"/>
          <w:szCs w:val="32"/>
          <w:lang w:val="en-US"/>
        </w:rPr>
        <w:t xml:space="preserve">s or labels </w:t>
      </w:r>
      <w:r w:rsidR="00702405">
        <w:rPr>
          <w:sz w:val="32"/>
          <w:szCs w:val="32"/>
          <w:lang w:val="en-US"/>
        </w:rPr>
        <w:t>“CV”, “Bio”</w:t>
      </w:r>
      <w:r>
        <w:rPr>
          <w:sz w:val="32"/>
          <w:szCs w:val="32"/>
          <w:lang w:val="en-US"/>
        </w:rPr>
        <w:t xml:space="preserve"> and </w:t>
      </w:r>
      <w:r w:rsidR="00702405">
        <w:rPr>
          <w:sz w:val="32"/>
          <w:szCs w:val="32"/>
          <w:lang w:val="en-US"/>
        </w:rPr>
        <w:t>“Contact”</w:t>
      </w:r>
      <w:r>
        <w:rPr>
          <w:sz w:val="32"/>
          <w:szCs w:val="32"/>
          <w:lang w:val="en-US"/>
        </w:rPr>
        <w:t xml:space="preserve"> are underlined. I tried to fix that problem by using inline blocks</w:t>
      </w:r>
      <w:r w:rsidR="00702405">
        <w:rPr>
          <w:sz w:val="32"/>
          <w:szCs w:val="32"/>
          <w:lang w:val="en-US"/>
        </w:rPr>
        <w:t>,</w:t>
      </w:r>
      <w:r w:rsidR="00775941">
        <w:rPr>
          <w:sz w:val="32"/>
          <w:szCs w:val="32"/>
          <w:lang w:val="en-US"/>
        </w:rPr>
        <w:t xml:space="preserve"> but</w:t>
      </w:r>
      <w:r>
        <w:rPr>
          <w:sz w:val="32"/>
          <w:szCs w:val="32"/>
          <w:lang w:val="en-US"/>
        </w:rPr>
        <w:t xml:space="preserve"> aligning at the center</w:t>
      </w:r>
      <w:r w:rsidR="00702405">
        <w:rPr>
          <w:sz w:val="32"/>
          <w:szCs w:val="32"/>
          <w:lang w:val="en-US"/>
        </w:rPr>
        <w:t>, just under the pictures</w:t>
      </w:r>
      <w:r w:rsidR="00775941">
        <w:rPr>
          <w:sz w:val="32"/>
          <w:szCs w:val="32"/>
          <w:lang w:val="en-US"/>
        </w:rPr>
        <w:t xml:space="preserve"> was</w:t>
      </w:r>
      <w:r>
        <w:rPr>
          <w:sz w:val="32"/>
          <w:szCs w:val="32"/>
          <w:lang w:val="en-US"/>
        </w:rPr>
        <w:t xml:space="preserve"> broken.</w:t>
      </w:r>
      <w:r w:rsidR="00702405">
        <w:rPr>
          <w:sz w:val="32"/>
          <w:szCs w:val="32"/>
          <w:lang w:val="en-US"/>
        </w:rPr>
        <w:t xml:space="preserve"> I had</w:t>
      </w:r>
      <w:r>
        <w:rPr>
          <w:sz w:val="32"/>
          <w:szCs w:val="32"/>
          <w:lang w:val="en-US"/>
        </w:rPr>
        <w:t xml:space="preserve"> to choose</w:t>
      </w:r>
      <w:r w:rsidR="00702405">
        <w:rPr>
          <w:sz w:val="32"/>
          <w:szCs w:val="32"/>
          <w:lang w:val="en-US"/>
        </w:rPr>
        <w:t xml:space="preserve"> which is more important- to have the right aligning or unasked</w:t>
      </w:r>
      <w:r>
        <w:rPr>
          <w:sz w:val="32"/>
          <w:szCs w:val="32"/>
          <w:lang w:val="en-US"/>
        </w:rPr>
        <w:t xml:space="preserve"> underlin</w:t>
      </w:r>
      <w:r w:rsidR="00702405">
        <w:rPr>
          <w:sz w:val="32"/>
          <w:szCs w:val="32"/>
          <w:lang w:val="en-US"/>
        </w:rPr>
        <w:t>ing. S</w:t>
      </w:r>
      <w:r>
        <w:rPr>
          <w:sz w:val="32"/>
          <w:szCs w:val="32"/>
          <w:lang w:val="en-US"/>
        </w:rPr>
        <w:t>o</w:t>
      </w:r>
      <w:r w:rsidR="00702405">
        <w:rPr>
          <w:sz w:val="32"/>
          <w:szCs w:val="32"/>
          <w:lang w:val="en-US"/>
        </w:rPr>
        <w:t>, you can see what I cho</w:t>
      </w:r>
      <w:r w:rsidR="00244B98">
        <w:rPr>
          <w:sz w:val="32"/>
          <w:szCs w:val="32"/>
          <w:lang w:val="en-US"/>
        </w:rPr>
        <w:t>se</w:t>
      </w:r>
      <w:r w:rsidR="00702405">
        <w:rPr>
          <w:sz w:val="32"/>
          <w:szCs w:val="32"/>
          <w:lang w:val="en-US"/>
        </w:rPr>
        <w:t xml:space="preserve">. </w:t>
      </w:r>
    </w:p>
    <w:p w:rsidR="00602A82" w:rsidRDefault="00602A82">
      <w:r>
        <w:br w:type="page"/>
      </w:r>
    </w:p>
    <w:p w:rsidR="002F5236" w:rsidRPr="00EA07E6" w:rsidRDefault="002F5236" w:rsidP="00436A72">
      <w:pPr>
        <w:pStyle w:val="a4"/>
        <w:numPr>
          <w:ilvl w:val="0"/>
          <w:numId w:val="5"/>
        </w:numPr>
        <w:rPr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A07E6">
        <w:rPr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Progress of the website</w:t>
      </w:r>
    </w:p>
    <w:p w:rsidR="002F5236" w:rsidRPr="002F5236" w:rsidRDefault="002F5236" w:rsidP="002F5236">
      <w:pPr>
        <w:ind w:left="360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See the history in my Github account. I realiz</w:t>
      </w:r>
      <w:r w:rsidR="00775941">
        <w:rPr>
          <w:sz w:val="28"/>
          <w:szCs w:val="28"/>
          <w:lang w:val="en-US"/>
        </w:rPr>
        <w:t>ed I had</w:t>
      </w:r>
      <w:r>
        <w:rPr>
          <w:sz w:val="28"/>
          <w:szCs w:val="28"/>
          <w:lang w:val="en-US"/>
        </w:rPr>
        <w:t xml:space="preserve"> to make screen</w:t>
      </w:r>
      <w:r w:rsidR="001B5820">
        <w:rPr>
          <w:sz w:val="28"/>
          <w:szCs w:val="28"/>
          <w:lang w:val="en-US"/>
        </w:rPr>
        <w:t>sh</w:t>
      </w:r>
      <w:r>
        <w:rPr>
          <w:sz w:val="28"/>
          <w:szCs w:val="28"/>
          <w:lang w:val="en-US"/>
        </w:rPr>
        <w:t xml:space="preserve">ots too late but I hope my explanation why I choose those and that </w:t>
      </w:r>
      <w:r w:rsidR="00775941">
        <w:rPr>
          <w:sz w:val="28"/>
          <w:szCs w:val="28"/>
          <w:lang w:val="en-US"/>
        </w:rPr>
        <w:t>convince you it is only my work.</w:t>
      </w:r>
    </w:p>
    <w:p w:rsidR="0088185C" w:rsidRPr="00EA07E6" w:rsidRDefault="00436A72" w:rsidP="00436A72">
      <w:pPr>
        <w:pStyle w:val="a4"/>
        <w:numPr>
          <w:ilvl w:val="0"/>
          <w:numId w:val="5"/>
        </w:numPr>
        <w:rPr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A07E6">
        <w:rPr>
          <w:color w:val="000000" w:themeColor="text1"/>
          <w:sz w:val="28"/>
          <w:szCs w:val="28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nclusion</w:t>
      </w:r>
    </w:p>
    <w:p w:rsidR="00436A72" w:rsidRPr="00436A72" w:rsidRDefault="00436A72" w:rsidP="00436A72">
      <w:pPr>
        <w:rPr>
          <w:sz w:val="28"/>
          <w:szCs w:val="28"/>
          <w:lang w:val="en-US"/>
        </w:rPr>
      </w:pPr>
      <w:r w:rsidRPr="00436A72">
        <w:rPr>
          <w:sz w:val="28"/>
          <w:szCs w:val="28"/>
          <w:lang w:val="en-US"/>
        </w:rPr>
        <w:t xml:space="preserve">I hope </w:t>
      </w:r>
      <w:r>
        <w:rPr>
          <w:sz w:val="28"/>
          <w:szCs w:val="28"/>
          <w:lang w:val="en-US"/>
        </w:rPr>
        <w:t>you will be happy with what I have done</w:t>
      </w:r>
      <w:r w:rsidR="00CA4EB5">
        <w:rPr>
          <w:sz w:val="28"/>
          <w:szCs w:val="28"/>
          <w:lang w:val="en-US"/>
        </w:rPr>
        <w:t xml:space="preserve"> </w:t>
      </w:r>
      <w:r w:rsidR="00CA4EB5" w:rsidRPr="00CA4EB5">
        <w:rPr>
          <w:sz w:val="28"/>
          <w:szCs w:val="28"/>
          <w:lang w:val="en-US"/>
        </w:rPr>
        <w:sym w:font="Wingdings" w:char="F04A"/>
      </w:r>
      <w:r>
        <w:rPr>
          <w:sz w:val="28"/>
          <w:szCs w:val="28"/>
          <w:lang w:val="en-US"/>
        </w:rPr>
        <w:t>.</w:t>
      </w:r>
    </w:p>
    <w:sectPr w:rsidR="00436A72" w:rsidRPr="00436A72" w:rsidSect="00C51E95">
      <w:footerReference w:type="default" r:id="rId1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74AE" w:rsidRDefault="001274AE" w:rsidP="00C51E95">
      <w:pPr>
        <w:spacing w:after="0" w:line="240" w:lineRule="auto"/>
      </w:pPr>
      <w:r>
        <w:separator/>
      </w:r>
    </w:p>
  </w:endnote>
  <w:endnote w:type="continuationSeparator" w:id="0">
    <w:p w:rsidR="001274AE" w:rsidRDefault="001274AE" w:rsidP="00C51E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85985067"/>
      <w:docPartObj>
        <w:docPartGallery w:val="Page Numbers (Bottom of Page)"/>
        <w:docPartUnique/>
      </w:docPartObj>
    </w:sdtPr>
    <w:sdtContent>
      <w:p w:rsidR="00C51E95" w:rsidRDefault="00C51E95">
        <w:pPr>
          <w:pStyle w:val="a9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47721">
          <w:rPr>
            <w:noProof/>
          </w:rPr>
          <w:t>12</w:t>
        </w:r>
        <w:r>
          <w:fldChar w:fldCharType="end"/>
        </w:r>
      </w:p>
    </w:sdtContent>
  </w:sdt>
  <w:p w:rsidR="00C51E95" w:rsidRDefault="00C51E95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74AE" w:rsidRDefault="001274AE" w:rsidP="00C51E95">
      <w:pPr>
        <w:spacing w:after="0" w:line="240" w:lineRule="auto"/>
      </w:pPr>
      <w:r>
        <w:separator/>
      </w:r>
    </w:p>
  </w:footnote>
  <w:footnote w:type="continuationSeparator" w:id="0">
    <w:p w:rsidR="001274AE" w:rsidRDefault="001274AE" w:rsidP="00C51E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6C0E18"/>
    <w:multiLevelType w:val="hybridMultilevel"/>
    <w:tmpl w:val="C584F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935A7"/>
    <w:multiLevelType w:val="hybridMultilevel"/>
    <w:tmpl w:val="6B2A9468"/>
    <w:lvl w:ilvl="0" w:tplc="3F4C9E9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Aria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BE0DF7"/>
    <w:multiLevelType w:val="hybridMultilevel"/>
    <w:tmpl w:val="1BC6D3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6D42A6"/>
    <w:multiLevelType w:val="hybridMultilevel"/>
    <w:tmpl w:val="3516F2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B3170A"/>
    <w:multiLevelType w:val="hybridMultilevel"/>
    <w:tmpl w:val="8E860E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8F66EF"/>
    <w:multiLevelType w:val="hybridMultilevel"/>
    <w:tmpl w:val="755E2F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1133ED"/>
    <w:multiLevelType w:val="hybridMultilevel"/>
    <w:tmpl w:val="B0DC81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5"/>
  </w:num>
  <w:num w:numId="5">
    <w:abstractNumId w:val="6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0NTczMrY0MbcAEko6SsGpxcWZ+XkgBea1AEH596YsAAAA"/>
  </w:docVars>
  <w:rsids>
    <w:rsidRoot w:val="004B6774"/>
    <w:rsid w:val="000011F9"/>
    <w:rsid w:val="00025650"/>
    <w:rsid w:val="00045F91"/>
    <w:rsid w:val="00080043"/>
    <w:rsid w:val="000B3C2F"/>
    <w:rsid w:val="00104981"/>
    <w:rsid w:val="001274AE"/>
    <w:rsid w:val="00176BA6"/>
    <w:rsid w:val="001775D3"/>
    <w:rsid w:val="00186539"/>
    <w:rsid w:val="001B5820"/>
    <w:rsid w:val="00225666"/>
    <w:rsid w:val="00244B98"/>
    <w:rsid w:val="002C0EE4"/>
    <w:rsid w:val="002D69C2"/>
    <w:rsid w:val="002E4189"/>
    <w:rsid w:val="002E513B"/>
    <w:rsid w:val="002F5236"/>
    <w:rsid w:val="002F6C0F"/>
    <w:rsid w:val="003F76F7"/>
    <w:rsid w:val="004302D4"/>
    <w:rsid w:val="00436A72"/>
    <w:rsid w:val="0049662F"/>
    <w:rsid w:val="004B667A"/>
    <w:rsid w:val="004B6774"/>
    <w:rsid w:val="00557428"/>
    <w:rsid w:val="0058583D"/>
    <w:rsid w:val="00602A82"/>
    <w:rsid w:val="0066778E"/>
    <w:rsid w:val="00673CAD"/>
    <w:rsid w:val="00683822"/>
    <w:rsid w:val="006A74C1"/>
    <w:rsid w:val="00702405"/>
    <w:rsid w:val="007702BA"/>
    <w:rsid w:val="007745C0"/>
    <w:rsid w:val="00775941"/>
    <w:rsid w:val="007A2F4B"/>
    <w:rsid w:val="007A6C74"/>
    <w:rsid w:val="007C2A93"/>
    <w:rsid w:val="007D74E5"/>
    <w:rsid w:val="007F3567"/>
    <w:rsid w:val="008044A7"/>
    <w:rsid w:val="00836088"/>
    <w:rsid w:val="00867B3F"/>
    <w:rsid w:val="008804F0"/>
    <w:rsid w:val="0088185C"/>
    <w:rsid w:val="00883754"/>
    <w:rsid w:val="00890C98"/>
    <w:rsid w:val="00894F21"/>
    <w:rsid w:val="008A3466"/>
    <w:rsid w:val="00947721"/>
    <w:rsid w:val="00980227"/>
    <w:rsid w:val="009A0875"/>
    <w:rsid w:val="00A435A8"/>
    <w:rsid w:val="00A600B6"/>
    <w:rsid w:val="00AA69BD"/>
    <w:rsid w:val="00AD593E"/>
    <w:rsid w:val="00B04963"/>
    <w:rsid w:val="00B44336"/>
    <w:rsid w:val="00B51B82"/>
    <w:rsid w:val="00B71115"/>
    <w:rsid w:val="00B938D8"/>
    <w:rsid w:val="00BA0D59"/>
    <w:rsid w:val="00BE410E"/>
    <w:rsid w:val="00C33CD2"/>
    <w:rsid w:val="00C34E92"/>
    <w:rsid w:val="00C51E95"/>
    <w:rsid w:val="00C834AC"/>
    <w:rsid w:val="00CA49D2"/>
    <w:rsid w:val="00CA4EB5"/>
    <w:rsid w:val="00CC618E"/>
    <w:rsid w:val="00D14E4E"/>
    <w:rsid w:val="00DD2324"/>
    <w:rsid w:val="00DF365D"/>
    <w:rsid w:val="00E04E44"/>
    <w:rsid w:val="00E11D5E"/>
    <w:rsid w:val="00E45921"/>
    <w:rsid w:val="00E60341"/>
    <w:rsid w:val="00E87B76"/>
    <w:rsid w:val="00EA07E6"/>
    <w:rsid w:val="00EA4002"/>
    <w:rsid w:val="00EA7219"/>
    <w:rsid w:val="00ED5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7AF631"/>
  <w15:chartTrackingRefBased/>
  <w15:docId w15:val="{9C292930-55E3-4230-B295-23AF83820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B67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867B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67B3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4B677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3">
    <w:name w:val="TOC Heading"/>
    <w:basedOn w:val="1"/>
    <w:next w:val="a"/>
    <w:uiPriority w:val="39"/>
    <w:unhideWhenUsed/>
    <w:qFormat/>
    <w:rsid w:val="004B6774"/>
    <w:pPr>
      <w:outlineLvl w:val="9"/>
    </w:pPr>
    <w:rPr>
      <w:lang w:eastAsia="bg-BG"/>
    </w:rPr>
  </w:style>
  <w:style w:type="paragraph" w:styleId="21">
    <w:name w:val="toc 2"/>
    <w:basedOn w:val="a"/>
    <w:next w:val="a"/>
    <w:autoRedefine/>
    <w:uiPriority w:val="39"/>
    <w:unhideWhenUsed/>
    <w:rsid w:val="004B6774"/>
    <w:pPr>
      <w:spacing w:after="100"/>
      <w:ind w:left="220"/>
    </w:pPr>
    <w:rPr>
      <w:rFonts w:eastAsiaTheme="minorEastAsia" w:cs="Times New Roman"/>
      <w:lang w:eastAsia="bg-BG"/>
    </w:rPr>
  </w:style>
  <w:style w:type="paragraph" w:styleId="11">
    <w:name w:val="toc 1"/>
    <w:basedOn w:val="a"/>
    <w:next w:val="a"/>
    <w:autoRedefine/>
    <w:uiPriority w:val="39"/>
    <w:unhideWhenUsed/>
    <w:rsid w:val="004B6774"/>
    <w:pPr>
      <w:spacing w:after="100"/>
    </w:pPr>
    <w:rPr>
      <w:rFonts w:eastAsiaTheme="minorEastAsia" w:cs="Times New Roman"/>
      <w:lang w:eastAsia="bg-BG"/>
    </w:rPr>
  </w:style>
  <w:style w:type="paragraph" w:styleId="31">
    <w:name w:val="toc 3"/>
    <w:basedOn w:val="a"/>
    <w:next w:val="a"/>
    <w:autoRedefine/>
    <w:uiPriority w:val="39"/>
    <w:unhideWhenUsed/>
    <w:rsid w:val="004B6774"/>
    <w:pPr>
      <w:spacing w:after="100"/>
      <w:ind w:left="440"/>
    </w:pPr>
    <w:rPr>
      <w:rFonts w:eastAsiaTheme="minorEastAsia" w:cs="Times New Roman"/>
      <w:lang w:eastAsia="bg-BG"/>
    </w:rPr>
  </w:style>
  <w:style w:type="paragraph" w:styleId="a4">
    <w:name w:val="List Paragraph"/>
    <w:basedOn w:val="a"/>
    <w:uiPriority w:val="34"/>
    <w:qFormat/>
    <w:rsid w:val="00DD2324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D14E4E"/>
    <w:rPr>
      <w:color w:val="0563C1" w:themeColor="hyperlink"/>
      <w:u w:val="single"/>
    </w:rPr>
  </w:style>
  <w:style w:type="paragraph" w:styleId="a6">
    <w:name w:val="caption"/>
    <w:basedOn w:val="a"/>
    <w:next w:val="a"/>
    <w:uiPriority w:val="35"/>
    <w:unhideWhenUsed/>
    <w:qFormat/>
    <w:rsid w:val="00ED5B8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20">
    <w:name w:val="Заглавие 2 Знак"/>
    <w:basedOn w:val="a0"/>
    <w:link w:val="2"/>
    <w:uiPriority w:val="9"/>
    <w:rsid w:val="00867B3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лавие 3 Знак"/>
    <w:basedOn w:val="a0"/>
    <w:link w:val="3"/>
    <w:uiPriority w:val="9"/>
    <w:semiHidden/>
    <w:rsid w:val="00867B3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7">
    <w:name w:val="header"/>
    <w:basedOn w:val="a"/>
    <w:link w:val="a8"/>
    <w:uiPriority w:val="99"/>
    <w:unhideWhenUsed/>
    <w:rsid w:val="00C51E9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Горен колонтитул Знак"/>
    <w:basedOn w:val="a0"/>
    <w:link w:val="a7"/>
    <w:uiPriority w:val="99"/>
    <w:rsid w:val="00C51E95"/>
  </w:style>
  <w:style w:type="paragraph" w:styleId="a9">
    <w:name w:val="footer"/>
    <w:basedOn w:val="a"/>
    <w:link w:val="aa"/>
    <w:uiPriority w:val="99"/>
    <w:unhideWhenUsed/>
    <w:rsid w:val="00C51E9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a">
    <w:name w:val="Долен колонтитул Знак"/>
    <w:basedOn w:val="a0"/>
    <w:link w:val="a9"/>
    <w:uiPriority w:val="99"/>
    <w:rsid w:val="00C51E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akirova.github.io/csy1018-assign1/" TargetMode="External"/><Relationship Id="rId13" Type="http://schemas.openxmlformats.org/officeDocument/2006/relationships/hyperlink" Target="http://www.w3schools.com/css/css_form.asp" TargetMode="External"/><Relationship Id="rId18" Type="http://schemas.openxmlformats.org/officeDocument/2006/relationships/hyperlink" Target="http://stackoverflow.com/questions/4221263/center-form-submit-buttons-html-css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w3schools.com/css/css_navbar.asp" TargetMode="External"/><Relationship Id="rId17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image" Target="media/image4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g"/><Relationship Id="rId5" Type="http://schemas.openxmlformats.org/officeDocument/2006/relationships/webSettings" Target="webSettings.xml"/><Relationship Id="rId15" Type="http://schemas.openxmlformats.org/officeDocument/2006/relationships/image" Target="media/image3.jpeg"/><Relationship Id="rId10" Type="http://schemas.openxmlformats.org/officeDocument/2006/relationships/hyperlink" Target="https://gosumo-cvtemplate.com/all-cv-templates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oel.sh" TargetMode="External"/><Relationship Id="rId1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FEDA5C-0309-481D-ACA9-C70A65D2D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3</TotalTime>
  <Pages>12</Pages>
  <Words>703</Words>
  <Characters>4013</Characters>
  <Application>Microsoft Office Word</Application>
  <DocSecurity>0</DocSecurity>
  <Lines>33</Lines>
  <Paragraphs>9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 kirova</dc:creator>
  <cp:keywords/>
  <dc:description/>
  <cp:lastModifiedBy>yana kirova</cp:lastModifiedBy>
  <cp:revision>41</cp:revision>
  <dcterms:created xsi:type="dcterms:W3CDTF">2016-12-25T16:40:00Z</dcterms:created>
  <dcterms:modified xsi:type="dcterms:W3CDTF">2017-01-12T23:29:00Z</dcterms:modified>
</cp:coreProperties>
</file>